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461780" w14:paraId="7CE53579" w14:textId="77777777" w:rsidTr="00461780">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33DB3DF8" w14:textId="77777777" w:rsidR="00461780" w:rsidRDefault="00461780">
            <w:pPr>
              <w:jc w:val="center"/>
              <w:rPr>
                <w:b/>
                <w:color w:val="1F497D"/>
                <w:lang w:val="tr-TR"/>
              </w:rPr>
            </w:pPr>
            <w:r>
              <w:rPr>
                <w:b/>
                <w:color w:val="1F497D"/>
                <w:lang w:val="tr-TR"/>
              </w:rPr>
              <w:t>I. BÖLÜM (Senato Onayı)</w:t>
            </w:r>
          </w:p>
        </w:tc>
      </w:tr>
      <w:tr w:rsidR="00461780" w14:paraId="06BA8B64" w14:textId="77777777" w:rsidTr="00461780">
        <w:trPr>
          <w:jc w:val="center"/>
        </w:trPr>
        <w:tc>
          <w:tcPr>
            <w:tcW w:w="1655" w:type="dxa"/>
            <w:tcBorders>
              <w:top w:val="dotted" w:sz="4" w:space="0" w:color="auto"/>
              <w:left w:val="single" w:sz="18" w:space="0" w:color="C0C0C0"/>
              <w:bottom w:val="dotted" w:sz="4" w:space="0" w:color="auto"/>
              <w:right w:val="dotted" w:sz="4" w:space="0" w:color="auto"/>
            </w:tcBorders>
            <w:hideMark/>
          </w:tcPr>
          <w:p w14:paraId="00414FC2" w14:textId="77777777" w:rsidR="00461780" w:rsidRDefault="00461780">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649D6F0F" w14:textId="77777777" w:rsidR="00461780" w:rsidRDefault="00461780">
            <w:pPr>
              <w:rPr>
                <w:b/>
                <w:color w:val="1F497D"/>
                <w:sz w:val="22"/>
                <w:szCs w:val="22"/>
                <w:lang w:val="tr-TR"/>
              </w:rPr>
            </w:pPr>
            <w:r>
              <w:rPr>
                <w:b/>
                <w:color w:val="1F497D"/>
                <w:sz w:val="22"/>
                <w:szCs w:val="22"/>
                <w:lang w:val="tr-TR"/>
              </w:rPr>
              <w:t>Meslek Yüksek Okulu</w:t>
            </w:r>
          </w:p>
        </w:tc>
      </w:tr>
      <w:tr w:rsidR="00461780" w14:paraId="62EE9833" w14:textId="77777777" w:rsidTr="00461780">
        <w:trPr>
          <w:jc w:val="center"/>
        </w:trPr>
        <w:tc>
          <w:tcPr>
            <w:tcW w:w="1655" w:type="dxa"/>
            <w:tcBorders>
              <w:top w:val="dotted" w:sz="4" w:space="0" w:color="auto"/>
              <w:left w:val="single" w:sz="18" w:space="0" w:color="C0C0C0"/>
              <w:bottom w:val="dotted" w:sz="4" w:space="0" w:color="auto"/>
              <w:right w:val="dotted" w:sz="4" w:space="0" w:color="auto"/>
            </w:tcBorders>
            <w:hideMark/>
          </w:tcPr>
          <w:p w14:paraId="3D821D45" w14:textId="77777777" w:rsidR="00461780" w:rsidRDefault="00461780">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43A9C4C5" w14:textId="77777777" w:rsidR="00461780" w:rsidRDefault="00461780">
            <w:pPr>
              <w:rPr>
                <w:b/>
                <w:color w:val="1F497D"/>
                <w:sz w:val="22"/>
                <w:szCs w:val="22"/>
                <w:lang w:val="tr-TR"/>
              </w:rPr>
            </w:pPr>
            <w:r>
              <w:rPr>
                <w:b/>
                <w:color w:val="1F497D"/>
                <w:sz w:val="22"/>
                <w:szCs w:val="22"/>
                <w:lang w:val="tr-TR"/>
              </w:rPr>
              <w:t>Bilgisayar Teknolojileri Programı</w:t>
            </w:r>
          </w:p>
        </w:tc>
      </w:tr>
      <w:tr w:rsidR="00461780" w14:paraId="6BA23617" w14:textId="77777777" w:rsidTr="00461780">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7651C62C" w14:textId="77777777" w:rsidR="00461780" w:rsidRDefault="00461780">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3A2C8A89" w14:textId="77777777" w:rsidR="00461780" w:rsidRDefault="00461780">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59CB69AF" w14:textId="77777777" w:rsidR="00461780" w:rsidRDefault="00461780">
            <w:pPr>
              <w:rPr>
                <w:b/>
                <w:color w:val="1F497D"/>
                <w:sz w:val="22"/>
                <w:szCs w:val="22"/>
                <w:lang w:val="tr-TR"/>
              </w:rPr>
            </w:pPr>
          </w:p>
        </w:tc>
      </w:tr>
      <w:tr w:rsidR="00461780" w14:paraId="178358B1" w14:textId="77777777" w:rsidTr="00461780">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901F030" w14:textId="77777777" w:rsidR="00461780" w:rsidRDefault="00461780">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6A684790" w14:textId="77777777" w:rsidR="00461780" w:rsidRDefault="00461780">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3D8E4F41" w14:textId="77777777" w:rsidR="00461780" w:rsidRDefault="00461780">
            <w:pPr>
              <w:rPr>
                <w:b/>
                <w:color w:val="1F497D"/>
                <w:sz w:val="22"/>
                <w:szCs w:val="22"/>
                <w:lang w:val="tr-TR"/>
              </w:rPr>
            </w:pPr>
          </w:p>
        </w:tc>
      </w:tr>
      <w:tr w:rsidR="00461780" w14:paraId="79589B82" w14:textId="77777777" w:rsidTr="00461780">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4EE3D3E" w14:textId="77777777" w:rsidR="00461780" w:rsidRDefault="00461780">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62B03D2D" w14:textId="77777777" w:rsidR="00461780" w:rsidRDefault="00461780">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1E27D665" w14:textId="77777777" w:rsidR="00461780" w:rsidRDefault="00461780">
            <w:pPr>
              <w:rPr>
                <w:b/>
                <w:color w:val="1F497D"/>
                <w:sz w:val="22"/>
                <w:szCs w:val="22"/>
                <w:lang w:val="tr-TR"/>
              </w:rPr>
            </w:pPr>
          </w:p>
        </w:tc>
      </w:tr>
      <w:tr w:rsidR="00461780" w14:paraId="4F516C4F" w14:textId="77777777" w:rsidTr="00461780">
        <w:trPr>
          <w:jc w:val="center"/>
        </w:trPr>
        <w:tc>
          <w:tcPr>
            <w:tcW w:w="1655" w:type="dxa"/>
            <w:tcBorders>
              <w:top w:val="dotted" w:sz="4" w:space="0" w:color="auto"/>
              <w:left w:val="single" w:sz="18" w:space="0" w:color="C0C0C0"/>
              <w:bottom w:val="dotted" w:sz="4" w:space="0" w:color="auto"/>
              <w:right w:val="dotted" w:sz="4" w:space="0" w:color="auto"/>
            </w:tcBorders>
            <w:hideMark/>
          </w:tcPr>
          <w:p w14:paraId="5752BA9E" w14:textId="77777777" w:rsidR="00461780" w:rsidRDefault="00461780">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1BCE2AEC" w14:textId="78264B8F" w:rsidR="00461780" w:rsidRDefault="00C179EF">
            <w:pPr>
              <w:rPr>
                <w:b/>
                <w:color w:val="1F497D"/>
                <w:sz w:val="22"/>
                <w:szCs w:val="22"/>
                <w:lang w:val="tr-TR"/>
              </w:rPr>
            </w:pPr>
            <w:r>
              <w:rPr>
                <w:b/>
                <w:color w:val="1F497D"/>
                <w:sz w:val="22"/>
                <w:szCs w:val="22"/>
                <w:lang w:val="tr-TR"/>
              </w:rPr>
              <w:t>BTP 204</w:t>
            </w:r>
          </w:p>
        </w:tc>
      </w:tr>
      <w:tr w:rsidR="00461780" w14:paraId="5A24FF95" w14:textId="77777777" w:rsidTr="00461780">
        <w:trPr>
          <w:jc w:val="center"/>
        </w:trPr>
        <w:tc>
          <w:tcPr>
            <w:tcW w:w="1655" w:type="dxa"/>
            <w:tcBorders>
              <w:top w:val="dotted" w:sz="4" w:space="0" w:color="auto"/>
              <w:left w:val="single" w:sz="18" w:space="0" w:color="C0C0C0"/>
              <w:bottom w:val="dotted" w:sz="4" w:space="0" w:color="auto"/>
              <w:right w:val="dotted" w:sz="4" w:space="0" w:color="auto"/>
            </w:tcBorders>
            <w:hideMark/>
          </w:tcPr>
          <w:p w14:paraId="01B504F8" w14:textId="77777777" w:rsidR="00461780" w:rsidRDefault="00461780">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188C51A6" w14:textId="73D562CB" w:rsidR="00461780" w:rsidRDefault="00C179EF">
            <w:pPr>
              <w:rPr>
                <w:b/>
                <w:color w:val="1F497D"/>
                <w:sz w:val="22"/>
                <w:szCs w:val="22"/>
                <w:lang w:val="tr-TR"/>
              </w:rPr>
            </w:pPr>
            <w:r>
              <w:rPr>
                <w:b/>
                <w:color w:val="1F497D"/>
                <w:sz w:val="22"/>
                <w:szCs w:val="22"/>
                <w:lang w:val="tr-TR"/>
              </w:rPr>
              <w:t>Bilgisayar Güvenliği</w:t>
            </w:r>
          </w:p>
        </w:tc>
      </w:tr>
      <w:tr w:rsidR="00461780" w14:paraId="100678B3" w14:textId="77777777" w:rsidTr="00461780">
        <w:trPr>
          <w:jc w:val="center"/>
        </w:trPr>
        <w:tc>
          <w:tcPr>
            <w:tcW w:w="1655" w:type="dxa"/>
            <w:tcBorders>
              <w:top w:val="dotted" w:sz="4" w:space="0" w:color="auto"/>
              <w:left w:val="single" w:sz="18" w:space="0" w:color="C0C0C0"/>
              <w:bottom w:val="dotted" w:sz="4" w:space="0" w:color="auto"/>
              <w:right w:val="dotted" w:sz="4" w:space="0" w:color="auto"/>
            </w:tcBorders>
            <w:hideMark/>
          </w:tcPr>
          <w:p w14:paraId="586DE366" w14:textId="77777777" w:rsidR="00461780" w:rsidRDefault="00461780">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AB9ABF4" w14:textId="77777777" w:rsidR="00461780" w:rsidRDefault="00461780">
            <w:pPr>
              <w:rPr>
                <w:b/>
                <w:color w:val="1F4B7B"/>
                <w:sz w:val="22"/>
                <w:szCs w:val="22"/>
                <w:lang w:val="tr-TR"/>
              </w:rPr>
            </w:pPr>
            <w:r>
              <w:rPr>
                <w:b/>
                <w:color w:val="1F497D"/>
                <w:sz w:val="22"/>
                <w:szCs w:val="22"/>
                <w:lang w:val="tr-TR"/>
              </w:rPr>
              <w:t>Türkçe</w:t>
            </w:r>
          </w:p>
        </w:tc>
      </w:tr>
      <w:tr w:rsidR="00461780" w14:paraId="7350D594" w14:textId="77777777" w:rsidTr="00461780">
        <w:trPr>
          <w:jc w:val="center"/>
        </w:trPr>
        <w:tc>
          <w:tcPr>
            <w:tcW w:w="1655" w:type="dxa"/>
            <w:tcBorders>
              <w:top w:val="dotted" w:sz="4" w:space="0" w:color="auto"/>
              <w:left w:val="single" w:sz="18" w:space="0" w:color="C0C0C0"/>
              <w:bottom w:val="dotted" w:sz="4" w:space="0" w:color="auto"/>
              <w:right w:val="dotted" w:sz="4" w:space="0" w:color="auto"/>
            </w:tcBorders>
            <w:hideMark/>
          </w:tcPr>
          <w:p w14:paraId="63512253" w14:textId="77777777" w:rsidR="00461780" w:rsidRDefault="00461780">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3A9EA5F1" w14:textId="77777777" w:rsidR="00461780" w:rsidRDefault="00461780">
            <w:pPr>
              <w:rPr>
                <w:b/>
                <w:color w:val="1F4B7B"/>
                <w:sz w:val="22"/>
                <w:szCs w:val="22"/>
                <w:lang w:val="tr-TR"/>
              </w:rPr>
            </w:pPr>
            <w:r>
              <w:rPr>
                <w:b/>
                <w:color w:val="1F497D"/>
                <w:sz w:val="22"/>
                <w:szCs w:val="22"/>
                <w:lang w:val="tr-TR"/>
              </w:rPr>
              <w:t>Zorunlu</w:t>
            </w:r>
          </w:p>
        </w:tc>
      </w:tr>
      <w:tr w:rsidR="00461780" w14:paraId="4AEC229B" w14:textId="77777777" w:rsidTr="00461780">
        <w:trPr>
          <w:jc w:val="center"/>
        </w:trPr>
        <w:tc>
          <w:tcPr>
            <w:tcW w:w="1655" w:type="dxa"/>
            <w:tcBorders>
              <w:top w:val="dotted" w:sz="4" w:space="0" w:color="auto"/>
              <w:left w:val="single" w:sz="18" w:space="0" w:color="C0C0C0"/>
              <w:bottom w:val="dotted" w:sz="4" w:space="0" w:color="auto"/>
              <w:right w:val="dotted" w:sz="4" w:space="0" w:color="auto"/>
            </w:tcBorders>
            <w:hideMark/>
          </w:tcPr>
          <w:p w14:paraId="7F1E9675" w14:textId="77777777" w:rsidR="00461780" w:rsidRDefault="00461780">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37F04E8" w14:textId="77777777" w:rsidR="00461780" w:rsidRDefault="00461780">
            <w:pPr>
              <w:rPr>
                <w:b/>
                <w:color w:val="1F4B7B"/>
                <w:sz w:val="22"/>
                <w:szCs w:val="22"/>
                <w:lang w:val="tr-TR"/>
              </w:rPr>
            </w:pPr>
            <w:r>
              <w:rPr>
                <w:b/>
                <w:color w:val="1F497D"/>
                <w:sz w:val="22"/>
                <w:szCs w:val="22"/>
                <w:lang w:val="tr-TR"/>
              </w:rPr>
              <w:t>Ön Lisans Düzeyi</w:t>
            </w:r>
          </w:p>
        </w:tc>
      </w:tr>
      <w:tr w:rsidR="00461780" w14:paraId="3CBADD63" w14:textId="77777777" w:rsidTr="00461780">
        <w:trPr>
          <w:jc w:val="center"/>
        </w:trPr>
        <w:tc>
          <w:tcPr>
            <w:tcW w:w="1655" w:type="dxa"/>
            <w:tcBorders>
              <w:top w:val="dotted" w:sz="4" w:space="0" w:color="auto"/>
              <w:left w:val="single" w:sz="18" w:space="0" w:color="C0C0C0"/>
              <w:bottom w:val="dotted" w:sz="4" w:space="0" w:color="auto"/>
              <w:right w:val="dotted" w:sz="4" w:space="0" w:color="auto"/>
            </w:tcBorders>
            <w:hideMark/>
          </w:tcPr>
          <w:p w14:paraId="5FF8647B" w14:textId="77777777" w:rsidR="00461780" w:rsidRDefault="00461780">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5733AA29" w14:textId="31FB2D06" w:rsidR="00461780" w:rsidRDefault="00461780">
            <w:pPr>
              <w:rPr>
                <w:b/>
                <w:color w:val="1F4B7B"/>
                <w:sz w:val="22"/>
                <w:szCs w:val="22"/>
                <w:lang w:val="tr-TR"/>
              </w:rPr>
            </w:pPr>
            <w:r>
              <w:rPr>
                <w:b/>
                <w:color w:val="1F497D"/>
                <w:sz w:val="22"/>
                <w:szCs w:val="22"/>
                <w:lang w:val="tr-TR"/>
              </w:rPr>
              <w:t xml:space="preserve">Teori: </w:t>
            </w:r>
            <w:r w:rsidR="009E7745">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7413BAD0" w14:textId="77777777" w:rsidR="00461780" w:rsidRDefault="00461780">
            <w:pPr>
              <w:rPr>
                <w:b/>
                <w:color w:val="1F4B7B"/>
                <w:sz w:val="22"/>
                <w:szCs w:val="22"/>
                <w:lang w:val="tr-TR"/>
              </w:rPr>
            </w:pPr>
            <w:r>
              <w:rPr>
                <w:b/>
                <w:color w:val="1F497D"/>
                <w:sz w:val="22"/>
                <w:szCs w:val="22"/>
                <w:lang w:val="tr-TR"/>
              </w:rPr>
              <w:t xml:space="preserve">Pratik: </w:t>
            </w:r>
          </w:p>
        </w:tc>
        <w:tc>
          <w:tcPr>
            <w:tcW w:w="1399" w:type="dxa"/>
            <w:tcBorders>
              <w:top w:val="dotted" w:sz="4" w:space="0" w:color="auto"/>
              <w:left w:val="dotted" w:sz="4" w:space="0" w:color="auto"/>
              <w:bottom w:val="dotted" w:sz="4" w:space="0" w:color="auto"/>
              <w:right w:val="dotted" w:sz="4" w:space="0" w:color="auto"/>
            </w:tcBorders>
            <w:hideMark/>
          </w:tcPr>
          <w:p w14:paraId="33F2A830" w14:textId="77777777" w:rsidR="00461780" w:rsidRDefault="00461780">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7F2AFF31" w14:textId="77777777" w:rsidR="00461780" w:rsidRDefault="00461780">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2F8CFF20" w14:textId="77777777" w:rsidR="00461780" w:rsidRDefault="00461780">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4F244012" w14:textId="77777777" w:rsidR="00461780" w:rsidRDefault="00461780">
            <w:pPr>
              <w:rPr>
                <w:b/>
                <w:color w:val="1F4B7B"/>
                <w:sz w:val="22"/>
                <w:szCs w:val="22"/>
                <w:lang w:val="tr-TR"/>
              </w:rPr>
            </w:pPr>
          </w:p>
        </w:tc>
      </w:tr>
      <w:tr w:rsidR="00461780" w14:paraId="621D1F85" w14:textId="77777777" w:rsidTr="00461780">
        <w:trPr>
          <w:jc w:val="center"/>
        </w:trPr>
        <w:tc>
          <w:tcPr>
            <w:tcW w:w="1655" w:type="dxa"/>
            <w:tcBorders>
              <w:top w:val="dotted" w:sz="4" w:space="0" w:color="auto"/>
              <w:left w:val="single" w:sz="18" w:space="0" w:color="C0C0C0"/>
              <w:bottom w:val="dotted" w:sz="4" w:space="0" w:color="auto"/>
              <w:right w:val="dotted" w:sz="4" w:space="0" w:color="auto"/>
            </w:tcBorders>
            <w:hideMark/>
          </w:tcPr>
          <w:p w14:paraId="67CBF98D" w14:textId="77777777" w:rsidR="00461780" w:rsidRDefault="00461780">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17318738" w14:textId="0BFAFD99" w:rsidR="00461780" w:rsidRDefault="009E7745">
            <w:pPr>
              <w:rPr>
                <w:b/>
                <w:color w:val="1F4B7B"/>
                <w:sz w:val="22"/>
                <w:szCs w:val="22"/>
                <w:lang w:val="tr-TR"/>
              </w:rPr>
            </w:pPr>
            <w:r>
              <w:rPr>
                <w:b/>
                <w:color w:val="1F4B7B"/>
                <w:sz w:val="22"/>
                <w:szCs w:val="22"/>
                <w:lang w:val="tr-TR"/>
              </w:rPr>
              <w:t>5</w:t>
            </w:r>
          </w:p>
        </w:tc>
      </w:tr>
      <w:tr w:rsidR="00461780" w14:paraId="7DEB30C7" w14:textId="77777777" w:rsidTr="00461780">
        <w:trPr>
          <w:jc w:val="center"/>
        </w:trPr>
        <w:tc>
          <w:tcPr>
            <w:tcW w:w="1655" w:type="dxa"/>
            <w:tcBorders>
              <w:top w:val="dotted" w:sz="4" w:space="0" w:color="auto"/>
              <w:left w:val="single" w:sz="18" w:space="0" w:color="C0C0C0"/>
              <w:bottom w:val="dotted" w:sz="4" w:space="0" w:color="auto"/>
              <w:right w:val="dotted" w:sz="4" w:space="0" w:color="auto"/>
            </w:tcBorders>
            <w:hideMark/>
          </w:tcPr>
          <w:p w14:paraId="124F29A8" w14:textId="77777777" w:rsidR="00461780" w:rsidRDefault="00461780">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1FDBA92" w14:textId="77777777" w:rsidR="00461780" w:rsidRDefault="00461780">
            <w:pPr>
              <w:rPr>
                <w:b/>
                <w:color w:val="1F4B7B"/>
                <w:sz w:val="22"/>
                <w:szCs w:val="22"/>
                <w:lang w:val="tr-TR"/>
              </w:rPr>
            </w:pPr>
            <w:r>
              <w:rPr>
                <w:b/>
                <w:color w:val="1F497D"/>
                <w:sz w:val="22"/>
                <w:szCs w:val="22"/>
                <w:lang w:val="tr-TR"/>
              </w:rPr>
              <w:t>Harf Notu</w:t>
            </w:r>
          </w:p>
        </w:tc>
      </w:tr>
      <w:tr w:rsidR="00461780" w14:paraId="37F18041" w14:textId="77777777" w:rsidTr="00461780">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42BB35E9" w14:textId="77777777" w:rsidR="00461780" w:rsidRDefault="00461780">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310008A" w14:textId="77777777" w:rsidR="00461780" w:rsidRDefault="00461780">
            <w:pPr>
              <w:rPr>
                <w:b/>
                <w:color w:val="1F4B7B"/>
                <w:sz w:val="22"/>
                <w:szCs w:val="22"/>
                <w:lang w:val="tr-TR"/>
              </w:rPr>
            </w:pPr>
            <w:r>
              <w:rPr>
                <w:b/>
                <w:color w:val="1F4B7B"/>
                <w:sz w:val="22"/>
                <w:szCs w:val="22"/>
                <w:lang w:val="tr-TR"/>
              </w:rPr>
              <w:t>-</w:t>
            </w:r>
          </w:p>
        </w:tc>
      </w:tr>
      <w:tr w:rsidR="00461780" w14:paraId="0AA62695" w14:textId="77777777" w:rsidTr="00461780">
        <w:trPr>
          <w:jc w:val="center"/>
        </w:trPr>
        <w:tc>
          <w:tcPr>
            <w:tcW w:w="1655" w:type="dxa"/>
            <w:tcBorders>
              <w:top w:val="dotted" w:sz="4" w:space="0" w:color="auto"/>
              <w:left w:val="single" w:sz="18" w:space="0" w:color="C0C0C0"/>
              <w:bottom w:val="dotted" w:sz="4" w:space="0" w:color="auto"/>
              <w:right w:val="dotted" w:sz="4" w:space="0" w:color="auto"/>
            </w:tcBorders>
            <w:hideMark/>
          </w:tcPr>
          <w:p w14:paraId="46D21A73" w14:textId="77777777" w:rsidR="00461780" w:rsidRDefault="00461780">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54D89A5" w14:textId="77777777" w:rsidR="00461780" w:rsidRDefault="00461780">
            <w:pPr>
              <w:rPr>
                <w:b/>
                <w:color w:val="1F4B7B"/>
                <w:sz w:val="22"/>
                <w:szCs w:val="22"/>
                <w:lang w:val="tr-TR"/>
              </w:rPr>
            </w:pPr>
            <w:r>
              <w:rPr>
                <w:b/>
                <w:color w:val="1F497D"/>
                <w:sz w:val="22"/>
                <w:szCs w:val="22"/>
                <w:lang w:val="tr-TR"/>
              </w:rPr>
              <w:t>-</w:t>
            </w:r>
          </w:p>
        </w:tc>
      </w:tr>
      <w:tr w:rsidR="00461780" w14:paraId="6BE74FA7" w14:textId="77777777" w:rsidTr="00461780">
        <w:trPr>
          <w:jc w:val="center"/>
        </w:trPr>
        <w:tc>
          <w:tcPr>
            <w:tcW w:w="1655" w:type="dxa"/>
            <w:tcBorders>
              <w:top w:val="dotted" w:sz="4" w:space="0" w:color="auto"/>
              <w:left w:val="single" w:sz="18" w:space="0" w:color="C0C0C0"/>
              <w:bottom w:val="dotted" w:sz="4" w:space="0" w:color="auto"/>
              <w:right w:val="dotted" w:sz="4" w:space="0" w:color="auto"/>
            </w:tcBorders>
            <w:hideMark/>
          </w:tcPr>
          <w:p w14:paraId="2322D8FA" w14:textId="77777777" w:rsidR="00461780" w:rsidRDefault="00461780">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AEAC72A" w14:textId="77777777" w:rsidR="00461780" w:rsidRDefault="00461780">
            <w:pPr>
              <w:rPr>
                <w:color w:val="262626" w:themeColor="text1" w:themeTint="D9"/>
                <w:sz w:val="22"/>
                <w:szCs w:val="22"/>
                <w:lang w:val="tr-TR"/>
              </w:rPr>
            </w:pPr>
            <w:r>
              <w:rPr>
                <w:color w:val="262626" w:themeColor="text1" w:themeTint="D9"/>
                <w:sz w:val="22"/>
                <w:szCs w:val="22"/>
                <w:lang w:val="tr-TR"/>
              </w:rPr>
              <w:t>-</w:t>
            </w:r>
          </w:p>
        </w:tc>
      </w:tr>
      <w:tr w:rsidR="00461780" w14:paraId="3DD02C29" w14:textId="77777777" w:rsidTr="00461780">
        <w:trPr>
          <w:jc w:val="center"/>
        </w:trPr>
        <w:tc>
          <w:tcPr>
            <w:tcW w:w="1655" w:type="dxa"/>
            <w:tcBorders>
              <w:top w:val="dotted" w:sz="4" w:space="0" w:color="auto"/>
              <w:left w:val="single" w:sz="18" w:space="0" w:color="C0C0C0"/>
              <w:bottom w:val="dotted" w:sz="4" w:space="0" w:color="auto"/>
              <w:right w:val="dotted" w:sz="4" w:space="0" w:color="auto"/>
            </w:tcBorders>
            <w:hideMark/>
          </w:tcPr>
          <w:p w14:paraId="23E798C1" w14:textId="77777777" w:rsidR="00461780" w:rsidRDefault="00461780">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06DBEAED" w14:textId="6635AC96" w:rsidR="00461780" w:rsidRDefault="00C179EF">
            <w:pPr>
              <w:rPr>
                <w:lang w:val="tr-TR"/>
              </w:rPr>
            </w:pPr>
            <w:r w:rsidRPr="00C179EF">
              <w:rPr>
                <w:lang w:val="tr-TR"/>
              </w:rPr>
              <w:t>Bu dersin amacı, kişisel bilgisayarlar ve sunucular üzerinde oluşabilecek güvenlik sorunlarını tanımlayıp bu sorunlara karşı alınması gereken önlemleri öğretmektir.</w:t>
            </w:r>
          </w:p>
        </w:tc>
      </w:tr>
      <w:tr w:rsidR="00461780" w14:paraId="42061F53" w14:textId="77777777" w:rsidTr="00461780">
        <w:trPr>
          <w:jc w:val="center"/>
        </w:trPr>
        <w:tc>
          <w:tcPr>
            <w:tcW w:w="1655" w:type="dxa"/>
            <w:tcBorders>
              <w:top w:val="dotted" w:sz="4" w:space="0" w:color="auto"/>
              <w:left w:val="single" w:sz="18" w:space="0" w:color="C0C0C0"/>
              <w:bottom w:val="dotted" w:sz="4" w:space="0" w:color="auto"/>
              <w:right w:val="dotted" w:sz="4" w:space="0" w:color="auto"/>
            </w:tcBorders>
            <w:hideMark/>
          </w:tcPr>
          <w:p w14:paraId="763B0538" w14:textId="77777777" w:rsidR="00461780" w:rsidRDefault="00461780">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51443DDD" w14:textId="01840D74" w:rsidR="00461780" w:rsidRDefault="00C179EF">
            <w:pPr>
              <w:autoSpaceDE w:val="0"/>
              <w:autoSpaceDN w:val="0"/>
              <w:adjustRightInd w:val="0"/>
              <w:rPr>
                <w:sz w:val="22"/>
                <w:szCs w:val="22"/>
                <w:lang w:val="tr-TR"/>
              </w:rPr>
            </w:pPr>
            <w:r w:rsidRPr="00C179EF">
              <w:rPr>
                <w:sz w:val="22"/>
                <w:szCs w:val="22"/>
                <w:lang w:val="tr-TR"/>
              </w:rPr>
              <w:t>Bilgisayar güvenliğinin temelleri, şifrelemenin temel kavramları, erişim kontrolü, yazılım güvenliği ve kötü niyetli kodlar, güvenilir sistemler, ağ ve kablosuz güvenliği.</w:t>
            </w:r>
          </w:p>
        </w:tc>
      </w:tr>
      <w:tr w:rsidR="00461780" w14:paraId="1397E8D7" w14:textId="77777777" w:rsidTr="00461780">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7FEC9D66" w14:textId="77777777" w:rsidR="00461780" w:rsidRDefault="00461780">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335F41A0" w14:textId="77777777" w:rsidR="00461780" w:rsidRDefault="00461780">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68655C6E" w14:textId="77777777" w:rsidR="00461780" w:rsidRDefault="00461780">
            <w:pPr>
              <w:rPr>
                <w:b/>
                <w:spacing w:val="8"/>
                <w:sz w:val="22"/>
                <w:szCs w:val="22"/>
                <w:lang w:val="tr-TR"/>
              </w:rPr>
            </w:pPr>
            <w:r>
              <w:rPr>
                <w:b/>
                <w:sz w:val="22"/>
                <w:szCs w:val="22"/>
                <w:lang w:val="tr-TR"/>
              </w:rPr>
              <w:t>Dersi başarıyla tamamlayan öğrenciler:</w:t>
            </w:r>
          </w:p>
        </w:tc>
      </w:tr>
      <w:tr w:rsidR="00461780" w14:paraId="03A95150" w14:textId="77777777" w:rsidTr="00461780">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5CC43C4" w14:textId="77777777" w:rsidR="00461780" w:rsidRDefault="00461780">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485090DE" w14:textId="77777777" w:rsidR="00461780" w:rsidRDefault="00461780">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55D2663F" w14:textId="6D52F4EC" w:rsidR="00461780" w:rsidRPr="00C179EF" w:rsidRDefault="00C179EF" w:rsidP="00C179EF">
            <w:proofErr w:type="spellStart"/>
            <w:r w:rsidRPr="00C179EF">
              <w:t>Bilgi</w:t>
            </w:r>
            <w:proofErr w:type="spellEnd"/>
            <w:r w:rsidRPr="00C179EF">
              <w:t xml:space="preserve"> </w:t>
            </w:r>
            <w:proofErr w:type="spellStart"/>
            <w:r w:rsidRPr="00C179EF">
              <w:t>güvenliği</w:t>
            </w:r>
            <w:proofErr w:type="spellEnd"/>
            <w:r w:rsidRPr="00C179EF">
              <w:t xml:space="preserve"> </w:t>
            </w:r>
            <w:proofErr w:type="spellStart"/>
            <w:r w:rsidRPr="00C179EF">
              <w:t>ile</w:t>
            </w:r>
            <w:proofErr w:type="spellEnd"/>
            <w:r w:rsidRPr="00C179EF">
              <w:t xml:space="preserve"> </w:t>
            </w:r>
            <w:proofErr w:type="spellStart"/>
            <w:r w:rsidRPr="00C179EF">
              <w:t>ilgili</w:t>
            </w:r>
            <w:proofErr w:type="spellEnd"/>
            <w:r w:rsidRPr="00C179EF">
              <w:t xml:space="preserve"> </w:t>
            </w:r>
            <w:proofErr w:type="spellStart"/>
            <w:r w:rsidRPr="00C179EF">
              <w:t>yasal</w:t>
            </w:r>
            <w:proofErr w:type="spellEnd"/>
            <w:r w:rsidRPr="00C179EF">
              <w:t xml:space="preserve"> </w:t>
            </w:r>
            <w:proofErr w:type="spellStart"/>
            <w:r w:rsidRPr="00C179EF">
              <w:t>düzenlemeleri</w:t>
            </w:r>
            <w:proofErr w:type="spellEnd"/>
            <w:r w:rsidRPr="00C179EF">
              <w:t xml:space="preserve"> </w:t>
            </w:r>
            <w:proofErr w:type="spellStart"/>
            <w:r w:rsidRPr="00C179EF">
              <w:t>öğrenir</w:t>
            </w:r>
            <w:proofErr w:type="spellEnd"/>
          </w:p>
        </w:tc>
      </w:tr>
      <w:tr w:rsidR="00461780" w14:paraId="14554B19" w14:textId="77777777" w:rsidTr="00461780">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1A1160C" w14:textId="77777777" w:rsidR="00461780" w:rsidRDefault="00461780">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6BD795BC" w14:textId="77777777" w:rsidR="00461780" w:rsidRDefault="00461780">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48984329" w14:textId="5C4B681D" w:rsidR="00461780" w:rsidRPr="00C179EF" w:rsidRDefault="00C179EF" w:rsidP="00C179EF">
            <w:proofErr w:type="spellStart"/>
            <w:r w:rsidRPr="00C179EF">
              <w:t>Yazılım</w:t>
            </w:r>
            <w:proofErr w:type="spellEnd"/>
            <w:r w:rsidRPr="00C179EF">
              <w:t xml:space="preserve"> </w:t>
            </w:r>
            <w:proofErr w:type="spellStart"/>
            <w:r w:rsidRPr="00C179EF">
              <w:t>güvenliğini</w:t>
            </w:r>
            <w:proofErr w:type="spellEnd"/>
            <w:r w:rsidRPr="00C179EF">
              <w:t xml:space="preserve"> </w:t>
            </w:r>
            <w:proofErr w:type="spellStart"/>
            <w:r w:rsidRPr="00C179EF">
              <w:t>tehdit</w:t>
            </w:r>
            <w:proofErr w:type="spellEnd"/>
            <w:r w:rsidRPr="00C179EF">
              <w:t xml:space="preserve"> </w:t>
            </w:r>
            <w:proofErr w:type="spellStart"/>
            <w:r w:rsidRPr="00C179EF">
              <w:t>edebilecek</w:t>
            </w:r>
            <w:proofErr w:type="spellEnd"/>
            <w:r w:rsidRPr="00C179EF">
              <w:t xml:space="preserve"> </w:t>
            </w:r>
            <w:proofErr w:type="spellStart"/>
            <w:r w:rsidRPr="00C179EF">
              <w:t>unsurları</w:t>
            </w:r>
            <w:proofErr w:type="spellEnd"/>
            <w:r w:rsidRPr="00C179EF">
              <w:t xml:space="preserve"> </w:t>
            </w:r>
            <w:proofErr w:type="spellStart"/>
            <w:r w:rsidRPr="00C179EF">
              <w:t>öğrenir</w:t>
            </w:r>
            <w:proofErr w:type="spellEnd"/>
          </w:p>
        </w:tc>
      </w:tr>
      <w:tr w:rsidR="00461780" w14:paraId="17C67ACA" w14:textId="77777777" w:rsidTr="00461780">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72EB156" w14:textId="77777777" w:rsidR="00461780" w:rsidRDefault="00461780">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4555ED02" w14:textId="77777777" w:rsidR="00461780" w:rsidRDefault="00461780">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0C724B7C" w14:textId="2E328295" w:rsidR="00461780" w:rsidRPr="00C179EF" w:rsidRDefault="00C179EF" w:rsidP="00C179EF">
            <w:r w:rsidRPr="00C179EF">
              <w:t xml:space="preserve">İnternet </w:t>
            </w:r>
            <w:proofErr w:type="spellStart"/>
            <w:r w:rsidRPr="00C179EF">
              <w:t>aracılığıyla</w:t>
            </w:r>
            <w:proofErr w:type="spellEnd"/>
            <w:r w:rsidRPr="00C179EF">
              <w:t xml:space="preserve"> </w:t>
            </w:r>
            <w:proofErr w:type="spellStart"/>
            <w:r w:rsidRPr="00C179EF">
              <w:t>oluşabilecek</w:t>
            </w:r>
            <w:proofErr w:type="spellEnd"/>
            <w:r w:rsidRPr="00C179EF">
              <w:t xml:space="preserve"> </w:t>
            </w:r>
            <w:proofErr w:type="spellStart"/>
            <w:r w:rsidRPr="00C179EF">
              <w:t>güvenlik</w:t>
            </w:r>
            <w:proofErr w:type="spellEnd"/>
            <w:r w:rsidRPr="00C179EF">
              <w:t xml:space="preserve"> </w:t>
            </w:r>
            <w:proofErr w:type="spellStart"/>
            <w:r w:rsidRPr="00C179EF">
              <w:t>açıklarını</w:t>
            </w:r>
            <w:proofErr w:type="spellEnd"/>
            <w:r w:rsidRPr="00C179EF">
              <w:t xml:space="preserve"> </w:t>
            </w:r>
            <w:proofErr w:type="spellStart"/>
            <w:r w:rsidRPr="00C179EF">
              <w:t>öğrenir</w:t>
            </w:r>
            <w:proofErr w:type="spellEnd"/>
          </w:p>
        </w:tc>
      </w:tr>
      <w:tr w:rsidR="00461780" w14:paraId="46E0D85E" w14:textId="77777777" w:rsidTr="00461780">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4614757" w14:textId="77777777" w:rsidR="00461780" w:rsidRDefault="00461780">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12FA91AD" w14:textId="77777777" w:rsidR="00461780" w:rsidRDefault="00461780">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31B34EC0" w14:textId="6A008B90" w:rsidR="00461780" w:rsidRPr="00C179EF" w:rsidRDefault="00C179EF" w:rsidP="00C179EF">
            <w:proofErr w:type="spellStart"/>
            <w:r w:rsidRPr="00C179EF">
              <w:t>Ağ</w:t>
            </w:r>
            <w:proofErr w:type="spellEnd"/>
            <w:r w:rsidRPr="00C179EF">
              <w:t xml:space="preserve"> </w:t>
            </w:r>
            <w:proofErr w:type="spellStart"/>
            <w:r w:rsidRPr="00C179EF">
              <w:t>güvenliğini</w:t>
            </w:r>
            <w:proofErr w:type="spellEnd"/>
            <w:r w:rsidRPr="00C179EF">
              <w:t xml:space="preserve"> </w:t>
            </w:r>
            <w:proofErr w:type="spellStart"/>
            <w:r w:rsidRPr="00C179EF">
              <w:t>sağlayacak</w:t>
            </w:r>
            <w:proofErr w:type="spellEnd"/>
            <w:r w:rsidRPr="00C179EF">
              <w:t xml:space="preserve"> </w:t>
            </w:r>
            <w:proofErr w:type="spellStart"/>
            <w:r w:rsidRPr="00C179EF">
              <w:t>yöntemleri</w:t>
            </w:r>
            <w:proofErr w:type="spellEnd"/>
            <w:r w:rsidRPr="00C179EF">
              <w:t xml:space="preserve"> </w:t>
            </w:r>
            <w:proofErr w:type="spellStart"/>
            <w:r w:rsidRPr="00C179EF">
              <w:t>öğrenir</w:t>
            </w:r>
            <w:proofErr w:type="spellEnd"/>
          </w:p>
        </w:tc>
      </w:tr>
      <w:tr w:rsidR="00461780" w14:paraId="0E247612" w14:textId="77777777" w:rsidTr="00461780">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AD965F7" w14:textId="77777777" w:rsidR="00461780" w:rsidRDefault="00461780">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41298A13" w14:textId="77777777" w:rsidR="00461780" w:rsidRDefault="00461780">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71A2D078" w14:textId="07DB92C3" w:rsidR="00461780" w:rsidRPr="00C179EF" w:rsidRDefault="00C179EF" w:rsidP="00C179EF">
            <w:proofErr w:type="spellStart"/>
            <w:r w:rsidRPr="00C179EF">
              <w:t>Kişisel</w:t>
            </w:r>
            <w:proofErr w:type="spellEnd"/>
            <w:r w:rsidRPr="00C179EF">
              <w:t xml:space="preserve"> </w:t>
            </w:r>
            <w:proofErr w:type="spellStart"/>
            <w:r w:rsidRPr="00C179EF">
              <w:t>bilgisayar</w:t>
            </w:r>
            <w:proofErr w:type="spellEnd"/>
            <w:r w:rsidRPr="00C179EF">
              <w:t xml:space="preserve"> </w:t>
            </w:r>
            <w:proofErr w:type="spellStart"/>
            <w:r w:rsidRPr="00C179EF">
              <w:t>ve</w:t>
            </w:r>
            <w:proofErr w:type="spellEnd"/>
            <w:r w:rsidRPr="00C179EF">
              <w:t xml:space="preserve"> </w:t>
            </w:r>
            <w:proofErr w:type="spellStart"/>
            <w:r w:rsidRPr="00C179EF">
              <w:t>sunucuların</w:t>
            </w:r>
            <w:proofErr w:type="spellEnd"/>
            <w:r w:rsidRPr="00C179EF">
              <w:t xml:space="preserve"> </w:t>
            </w:r>
            <w:proofErr w:type="spellStart"/>
            <w:r w:rsidRPr="00C179EF">
              <w:t>güvenli</w:t>
            </w:r>
            <w:proofErr w:type="spellEnd"/>
            <w:r w:rsidRPr="00C179EF">
              <w:t xml:space="preserve"> </w:t>
            </w:r>
            <w:proofErr w:type="spellStart"/>
            <w:r w:rsidRPr="00C179EF">
              <w:t>şekilde</w:t>
            </w:r>
            <w:proofErr w:type="spellEnd"/>
            <w:r w:rsidRPr="00C179EF">
              <w:t xml:space="preserve"> </w:t>
            </w:r>
            <w:proofErr w:type="spellStart"/>
            <w:r w:rsidRPr="00C179EF">
              <w:t>çalışması</w:t>
            </w:r>
            <w:proofErr w:type="spellEnd"/>
            <w:r w:rsidRPr="00C179EF">
              <w:t xml:space="preserve"> </w:t>
            </w:r>
            <w:proofErr w:type="spellStart"/>
            <w:r w:rsidRPr="00C179EF">
              <w:t>için</w:t>
            </w:r>
            <w:proofErr w:type="spellEnd"/>
            <w:r w:rsidRPr="00C179EF">
              <w:t xml:space="preserve"> </w:t>
            </w:r>
            <w:proofErr w:type="spellStart"/>
            <w:r w:rsidRPr="00C179EF">
              <w:t>gerekli</w:t>
            </w:r>
            <w:proofErr w:type="spellEnd"/>
            <w:r w:rsidRPr="00C179EF">
              <w:t xml:space="preserve"> </w:t>
            </w:r>
            <w:proofErr w:type="spellStart"/>
            <w:r w:rsidRPr="00C179EF">
              <w:t>önlemleri</w:t>
            </w:r>
            <w:proofErr w:type="spellEnd"/>
            <w:r w:rsidRPr="00C179EF">
              <w:t xml:space="preserve"> alma </w:t>
            </w:r>
            <w:proofErr w:type="spellStart"/>
            <w:r w:rsidRPr="00C179EF">
              <w:t>becerisi</w:t>
            </w:r>
            <w:proofErr w:type="spellEnd"/>
            <w:r w:rsidRPr="00C179EF">
              <w:t xml:space="preserve"> </w:t>
            </w:r>
            <w:proofErr w:type="spellStart"/>
            <w:r w:rsidRPr="00C179EF">
              <w:t>kazanır</w:t>
            </w:r>
            <w:proofErr w:type="spellEnd"/>
          </w:p>
        </w:tc>
      </w:tr>
      <w:tr w:rsidR="00461780" w14:paraId="6101DB70" w14:textId="77777777" w:rsidTr="00461780">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7D2485D" w14:textId="77777777" w:rsidR="00461780" w:rsidRDefault="00461780">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492ED7A0" w14:textId="77777777" w:rsidR="00461780" w:rsidRDefault="00461780">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2512E5AD" w14:textId="77777777" w:rsidR="00461780" w:rsidRPr="00C179EF" w:rsidRDefault="00461780" w:rsidP="00C179EF"/>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r w:rsidRPr="00094AA1">
        <w:rPr>
          <w:sz w:val="22"/>
          <w:szCs w:val="22"/>
          <w:lang w:val="tr-TR"/>
        </w:rPr>
        <w:br w:type="page"/>
      </w:r>
      <w:bookmarkStart w:id="0" w:name="_GoBack"/>
      <w:bookmarkEnd w:id="0"/>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A46B38" w14:paraId="04608246" w14:textId="77777777" w:rsidTr="00A46B38">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p w14:paraId="0C647170" w14:textId="77777777" w:rsidR="00A46B38" w:rsidRDefault="00A46B38">
            <w:pPr>
              <w:jc w:val="center"/>
              <w:rPr>
                <w:b/>
                <w:color w:val="1F497D"/>
                <w:lang w:val="tr-TR"/>
              </w:rPr>
            </w:pPr>
            <w:r>
              <w:rPr>
                <w:b/>
                <w:color w:val="1F497D"/>
                <w:lang w:val="tr-TR"/>
              </w:rPr>
              <w:lastRenderedPageBreak/>
              <w:t>II. BÖLÜM (Fakülte Kurulu Onayı)</w:t>
            </w:r>
          </w:p>
        </w:tc>
      </w:tr>
      <w:tr w:rsidR="00A46B38" w14:paraId="026D0024" w14:textId="77777777" w:rsidTr="00A46B38">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05726DD5" w14:textId="77777777" w:rsidR="00A46B38" w:rsidRDefault="00A46B38">
            <w:pPr>
              <w:rPr>
                <w:b/>
                <w:color w:val="1F497D"/>
                <w:sz w:val="20"/>
                <w:szCs w:val="20"/>
                <w:lang w:val="tr-TR"/>
              </w:rPr>
            </w:pPr>
          </w:p>
          <w:p w14:paraId="11EC32EA" w14:textId="77777777" w:rsidR="00A46B38" w:rsidRDefault="00A46B38">
            <w:pPr>
              <w:rPr>
                <w:b/>
                <w:color w:val="1F497D"/>
                <w:sz w:val="20"/>
                <w:szCs w:val="20"/>
                <w:lang w:val="tr-TR"/>
              </w:rPr>
            </w:pPr>
            <w:r>
              <w:rPr>
                <w:b/>
                <w:color w:val="1F497D"/>
                <w:sz w:val="20"/>
                <w:szCs w:val="20"/>
                <w:lang w:val="tr-TR"/>
              </w:rPr>
              <w:t>Temel Çıktılar</w:t>
            </w:r>
          </w:p>
          <w:p w14:paraId="2D69E6C4" w14:textId="77777777" w:rsidR="00A46B38" w:rsidRDefault="00A46B38">
            <w:pPr>
              <w:rPr>
                <w:b/>
                <w:color w:val="1F497D"/>
                <w:sz w:val="20"/>
                <w:szCs w:val="20"/>
                <w:lang w:val="tr-TR"/>
              </w:rPr>
            </w:pPr>
          </w:p>
          <w:p w14:paraId="52C6CA0A" w14:textId="77777777" w:rsidR="00A46B38" w:rsidRDefault="00A46B38">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2F41BD7F" w14:textId="77777777" w:rsidR="00A46B38" w:rsidRDefault="00A46B38">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080F7F24" w14:textId="77777777" w:rsidR="00A46B38" w:rsidRDefault="00A46B38">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558D3EED" w14:textId="77777777" w:rsidR="00A46B38" w:rsidRDefault="00A46B38">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26B3E271" w14:textId="77777777" w:rsidR="00A46B38" w:rsidRDefault="00A46B38">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5E02C272" w14:textId="77777777" w:rsidR="00A46B38" w:rsidRDefault="00A46B38">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2AEA6E80" w14:textId="77777777" w:rsidR="00A46B38" w:rsidRDefault="00A46B38">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7E9DEB3B" w14:textId="77777777" w:rsidR="00A46B38" w:rsidRDefault="00A46B38">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0B562242" w14:textId="77777777" w:rsidR="00A46B38" w:rsidRDefault="00A46B38">
            <w:pPr>
              <w:jc w:val="center"/>
              <w:rPr>
                <w:b/>
                <w:color w:val="1F497D"/>
                <w:sz w:val="20"/>
                <w:szCs w:val="20"/>
                <w:lang w:val="tr-TR"/>
              </w:rPr>
            </w:pPr>
            <w:r>
              <w:rPr>
                <w:b/>
                <w:color w:val="1F497D"/>
                <w:sz w:val="20"/>
                <w:szCs w:val="20"/>
                <w:lang w:val="tr-TR"/>
              </w:rPr>
              <w:t>ÖÇ6</w:t>
            </w:r>
          </w:p>
        </w:tc>
      </w:tr>
      <w:tr w:rsidR="00A46B38" w14:paraId="32FAEB7E" w14:textId="77777777" w:rsidTr="002012A9">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AAB2777" w14:textId="77777777" w:rsidR="00A46B38" w:rsidRDefault="00A46B3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315D787" w14:textId="77777777" w:rsidR="00A46B38" w:rsidRDefault="00A46B38">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77FA119C" w14:textId="77777777" w:rsidR="00A46B38" w:rsidRDefault="00A46B38">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F827706"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B1CFA91" w14:textId="77777777" w:rsidR="00A46B38" w:rsidRDefault="00A46B38">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1C58145"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0FCD975"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F2F297C"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5F574B91" w14:textId="19DDCF03" w:rsidR="00A46B38" w:rsidRDefault="00A46B38">
            <w:pPr>
              <w:jc w:val="center"/>
              <w:rPr>
                <w:b/>
                <w:color w:val="1F497D"/>
                <w:sz w:val="20"/>
                <w:szCs w:val="20"/>
                <w:lang w:val="tr-TR"/>
              </w:rPr>
            </w:pPr>
          </w:p>
        </w:tc>
      </w:tr>
      <w:tr w:rsidR="00A46B38" w14:paraId="173FDCDA" w14:textId="77777777" w:rsidTr="002012A9">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5F29173D" w14:textId="77777777" w:rsidR="00A46B38" w:rsidRDefault="00A46B3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66D7087" w14:textId="77777777" w:rsidR="00A46B38" w:rsidRDefault="00A46B38">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6F82BE10" w14:textId="77777777" w:rsidR="00A46B38" w:rsidRDefault="00A46B38">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5C24F8C"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A725859"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FB4016E"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7A7D485"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C90B9F3"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773A6BA0" w14:textId="6D5B53CB" w:rsidR="00A46B38" w:rsidRDefault="00A46B38">
            <w:pPr>
              <w:jc w:val="center"/>
              <w:rPr>
                <w:b/>
                <w:color w:val="1F497D"/>
                <w:sz w:val="20"/>
                <w:szCs w:val="20"/>
                <w:lang w:val="tr-TR"/>
              </w:rPr>
            </w:pPr>
          </w:p>
        </w:tc>
      </w:tr>
      <w:tr w:rsidR="00A46B38" w14:paraId="11231A88" w14:textId="77777777" w:rsidTr="002012A9">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8085743" w14:textId="77777777" w:rsidR="00A46B38" w:rsidRDefault="00A46B3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308646E" w14:textId="77777777" w:rsidR="00A46B38" w:rsidRDefault="00A46B38">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3401A78E" w14:textId="77777777" w:rsidR="00A46B38" w:rsidRDefault="00A46B38">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E85B306"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A31CF1D"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3E34E85"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2482CFE"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5F2DC99"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4105A8A2" w14:textId="63AA8B4E" w:rsidR="00A46B38" w:rsidRDefault="00A46B38">
            <w:pPr>
              <w:jc w:val="center"/>
              <w:rPr>
                <w:b/>
                <w:color w:val="1F497D"/>
                <w:sz w:val="20"/>
                <w:szCs w:val="20"/>
                <w:lang w:val="tr-TR"/>
              </w:rPr>
            </w:pPr>
          </w:p>
        </w:tc>
      </w:tr>
      <w:tr w:rsidR="00A46B38" w14:paraId="02DE485A" w14:textId="77777777" w:rsidTr="002012A9">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ABD986B" w14:textId="77777777" w:rsidR="00A46B38" w:rsidRDefault="00A46B3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68CFF83" w14:textId="77777777" w:rsidR="00A46B38" w:rsidRDefault="00A46B38">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0A3318BD" w14:textId="77777777" w:rsidR="00A46B38" w:rsidRDefault="00A46B38">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6548BD76"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299378D"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AF4F457"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24E7875"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7700BF3"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20875540" w14:textId="20AF1338" w:rsidR="00A46B38" w:rsidRDefault="00A46B38">
            <w:pPr>
              <w:jc w:val="center"/>
              <w:rPr>
                <w:b/>
                <w:color w:val="1F497D"/>
                <w:sz w:val="20"/>
                <w:szCs w:val="20"/>
                <w:lang w:val="tr-TR"/>
              </w:rPr>
            </w:pPr>
          </w:p>
        </w:tc>
      </w:tr>
      <w:tr w:rsidR="00A46B38" w14:paraId="33C18BCD" w14:textId="77777777" w:rsidTr="002012A9">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48A5ED7" w14:textId="77777777" w:rsidR="00A46B38" w:rsidRDefault="00A46B3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B653625" w14:textId="77777777" w:rsidR="00A46B38" w:rsidRDefault="00A46B38">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24DB2AB2" w14:textId="77777777" w:rsidR="00A46B38" w:rsidRDefault="00A46B38">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0701AEE2"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69EBAC3"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26FC08D"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43AC8C6"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E352EF8"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7957AE2A" w14:textId="778103B0" w:rsidR="00A46B38" w:rsidRDefault="00A46B38">
            <w:pPr>
              <w:jc w:val="center"/>
              <w:rPr>
                <w:b/>
                <w:color w:val="1F497D"/>
                <w:sz w:val="20"/>
                <w:szCs w:val="20"/>
                <w:lang w:val="tr-TR"/>
              </w:rPr>
            </w:pPr>
          </w:p>
        </w:tc>
      </w:tr>
      <w:tr w:rsidR="00A46B38" w14:paraId="534AB372" w14:textId="77777777" w:rsidTr="002012A9">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231D0BC5" w14:textId="77777777" w:rsidR="00A46B38" w:rsidRDefault="00A46B3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C59454E" w14:textId="77777777" w:rsidR="00A46B38" w:rsidRDefault="00A46B38">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77C498C6" w14:textId="77777777" w:rsidR="00A46B38" w:rsidRDefault="00A46B38">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4C25E328"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4885FDA"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ED224BB"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ED80169"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FBAED10"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41256970" w14:textId="2B77678E" w:rsidR="00A46B38" w:rsidRDefault="00A46B38">
            <w:pPr>
              <w:jc w:val="center"/>
              <w:rPr>
                <w:b/>
                <w:color w:val="1F497D"/>
                <w:sz w:val="20"/>
                <w:szCs w:val="20"/>
                <w:lang w:val="tr-TR"/>
              </w:rPr>
            </w:pPr>
          </w:p>
        </w:tc>
      </w:tr>
      <w:tr w:rsidR="00A46B38" w14:paraId="219A67CC" w14:textId="77777777" w:rsidTr="002012A9">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73D2FA5F" w14:textId="77777777" w:rsidR="00A46B38" w:rsidRDefault="00A46B38">
            <w:pPr>
              <w:rPr>
                <w:b/>
                <w:color w:val="1F497D"/>
                <w:sz w:val="20"/>
                <w:szCs w:val="20"/>
                <w:lang w:val="tr-TR"/>
              </w:rPr>
            </w:pPr>
          </w:p>
          <w:p w14:paraId="7FDC062B" w14:textId="77777777" w:rsidR="00A46B38" w:rsidRDefault="00A46B38">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36E5A2F9" w14:textId="77777777" w:rsidR="00A46B38" w:rsidRDefault="00A46B38">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22A9EDF8" w14:textId="77777777" w:rsidR="00A46B38" w:rsidRDefault="00A46B38">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C1B0FD1"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53AC520"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AA954BD"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D2490A7"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2ECE4723"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3A8BD5EB" w14:textId="1ECC8CBA" w:rsidR="00A46B38" w:rsidRDefault="00A46B38">
            <w:pPr>
              <w:jc w:val="center"/>
              <w:rPr>
                <w:b/>
                <w:color w:val="1F497D"/>
                <w:sz w:val="20"/>
                <w:szCs w:val="20"/>
                <w:lang w:val="tr-TR"/>
              </w:rPr>
            </w:pPr>
          </w:p>
        </w:tc>
      </w:tr>
      <w:tr w:rsidR="00A46B38" w14:paraId="55731B6D" w14:textId="77777777" w:rsidTr="002012A9">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B8CC544" w14:textId="77777777" w:rsidR="00A46B38" w:rsidRDefault="00A46B3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2789879" w14:textId="77777777" w:rsidR="00A46B38" w:rsidRDefault="00A46B38">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077E1A79" w14:textId="77777777" w:rsidR="00A46B38" w:rsidRDefault="00A46B38">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BCA567F"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C650500"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A7DBA0C"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45751AD"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4E5224D" w14:textId="77777777" w:rsidR="00A46B38" w:rsidRDefault="00A46B38">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tcPr>
          <w:p w14:paraId="4561D69D" w14:textId="283F82C1" w:rsidR="00A46B38" w:rsidRDefault="00A46B38">
            <w:pPr>
              <w:jc w:val="center"/>
              <w:rPr>
                <w:b/>
                <w:color w:val="1F497D"/>
                <w:sz w:val="20"/>
                <w:szCs w:val="20"/>
                <w:lang w:val="tr-TR"/>
              </w:rPr>
            </w:pPr>
          </w:p>
        </w:tc>
      </w:tr>
      <w:tr w:rsidR="00A46B38" w14:paraId="757C6A35" w14:textId="77777777" w:rsidTr="002012A9">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BF00EFF" w14:textId="77777777" w:rsidR="00A46B38" w:rsidRDefault="00A46B3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037C23C8" w14:textId="77777777" w:rsidR="00A46B38" w:rsidRDefault="00A46B38">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4C756CA6" w14:textId="77777777" w:rsidR="00A46B38" w:rsidRDefault="00A46B38">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FD5F099"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D7C04AF"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9CC8503"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617C352"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8ACE4C0"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2BD069ED" w14:textId="2787EF05" w:rsidR="00A46B38" w:rsidRDefault="00A46B38">
            <w:pPr>
              <w:jc w:val="center"/>
              <w:rPr>
                <w:b/>
                <w:color w:val="1F497D"/>
                <w:sz w:val="20"/>
                <w:szCs w:val="20"/>
                <w:lang w:val="tr-TR"/>
              </w:rPr>
            </w:pPr>
          </w:p>
        </w:tc>
      </w:tr>
      <w:tr w:rsidR="00A46B38" w14:paraId="5FDAE707" w14:textId="77777777" w:rsidTr="002012A9">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1036D8A" w14:textId="77777777" w:rsidR="00A46B38" w:rsidRDefault="00A46B3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B8E0B65" w14:textId="77777777" w:rsidR="00A46B38" w:rsidRDefault="00A46B38">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5357E760" w14:textId="77777777" w:rsidR="00A46B38" w:rsidRDefault="00A46B38">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6E5424DD"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D172E11"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D4F1EB6"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F5A1279"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D83643B"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04A8EEB9" w14:textId="24E9628B" w:rsidR="00A46B38" w:rsidRDefault="00A46B38">
            <w:pPr>
              <w:jc w:val="center"/>
              <w:rPr>
                <w:b/>
                <w:color w:val="1F497D"/>
                <w:sz w:val="20"/>
                <w:szCs w:val="20"/>
                <w:lang w:val="tr-TR"/>
              </w:rPr>
            </w:pPr>
          </w:p>
        </w:tc>
      </w:tr>
      <w:tr w:rsidR="00A46B38" w14:paraId="275E77D8" w14:textId="77777777" w:rsidTr="002012A9">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BDDDDBE" w14:textId="77777777" w:rsidR="00A46B38" w:rsidRDefault="00A46B3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3990B8EF" w14:textId="77777777" w:rsidR="00A46B38" w:rsidRDefault="00A46B38">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00138CDC" w14:textId="77777777" w:rsidR="00A46B38" w:rsidRDefault="00A46B38">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90F73D8"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0DBE77C"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F4C4226"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B92AC15"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4E07A45"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22BF7E56" w14:textId="28762C2A" w:rsidR="00A46B38" w:rsidRDefault="00A46B38">
            <w:pPr>
              <w:jc w:val="center"/>
              <w:rPr>
                <w:b/>
                <w:color w:val="1F497D"/>
                <w:sz w:val="20"/>
                <w:szCs w:val="20"/>
                <w:lang w:val="tr-TR"/>
              </w:rPr>
            </w:pPr>
          </w:p>
        </w:tc>
      </w:tr>
      <w:tr w:rsidR="00A46B38" w14:paraId="63458373" w14:textId="77777777" w:rsidTr="002012A9">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E2861B2" w14:textId="77777777" w:rsidR="00A46B38" w:rsidRDefault="00A46B3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E38EDC4" w14:textId="77777777" w:rsidR="00A46B38" w:rsidRDefault="00A46B38">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090634AD" w14:textId="77777777" w:rsidR="00A46B38" w:rsidRDefault="00A46B38">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E1F745D"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7BFF15F"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99B9E56"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215EE08"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E5989DE" w14:textId="77777777" w:rsidR="00A46B38" w:rsidRDefault="00A46B38">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tcPr>
          <w:p w14:paraId="1C0ABEC6" w14:textId="58890D8A" w:rsidR="00A46B38" w:rsidRDefault="00A46B38">
            <w:pPr>
              <w:jc w:val="center"/>
              <w:rPr>
                <w:b/>
                <w:color w:val="1F497D"/>
                <w:sz w:val="20"/>
                <w:szCs w:val="20"/>
                <w:lang w:val="tr-TR"/>
              </w:rPr>
            </w:pPr>
          </w:p>
        </w:tc>
      </w:tr>
      <w:tr w:rsidR="00A46B38" w14:paraId="79BE1FF4" w14:textId="77777777" w:rsidTr="002012A9">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CD0C497" w14:textId="77777777" w:rsidR="00A46B38" w:rsidRDefault="00A46B3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012D1AF" w14:textId="77777777" w:rsidR="00A46B38" w:rsidRDefault="00A46B38">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1D031818" w14:textId="77777777" w:rsidR="00A46B38" w:rsidRDefault="00A46B38">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AC00B64"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481B76B"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F6677A3"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908740A"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4589CF2"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5689A650" w14:textId="1CD94F83" w:rsidR="00A46B38" w:rsidRDefault="00A46B38">
            <w:pPr>
              <w:jc w:val="center"/>
              <w:rPr>
                <w:b/>
                <w:color w:val="1F497D"/>
                <w:sz w:val="20"/>
                <w:szCs w:val="20"/>
                <w:lang w:val="tr-TR"/>
              </w:rPr>
            </w:pPr>
          </w:p>
        </w:tc>
      </w:tr>
      <w:tr w:rsidR="00A46B38" w14:paraId="3792C02E" w14:textId="77777777" w:rsidTr="002012A9">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DDCCC21" w14:textId="77777777" w:rsidR="00A46B38" w:rsidRDefault="00A46B38">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A8FC475" w14:textId="77777777" w:rsidR="00A46B38" w:rsidRDefault="00A46B38">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2870BEBB" w14:textId="77777777" w:rsidR="00A46B38" w:rsidRDefault="00A46B38">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0851D9F0"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7228309"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209C89D"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C61E86F"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31EA30B"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tcPr>
          <w:p w14:paraId="7961CA17" w14:textId="57CC090A" w:rsidR="00A46B38" w:rsidRDefault="00A46B38">
            <w:pPr>
              <w:jc w:val="center"/>
              <w:rPr>
                <w:b/>
                <w:color w:val="1F497D"/>
                <w:sz w:val="20"/>
                <w:szCs w:val="20"/>
                <w:lang w:val="tr-TR"/>
              </w:rPr>
            </w:pPr>
          </w:p>
        </w:tc>
      </w:tr>
      <w:tr w:rsidR="00A46B38" w14:paraId="72D5714A" w14:textId="77777777" w:rsidTr="002012A9">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3E366E0" w14:textId="77777777" w:rsidR="00A46B38" w:rsidRDefault="00A46B38">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15EE61C4" w14:textId="77777777" w:rsidR="00A46B38" w:rsidRDefault="00A46B38">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75294D21" w14:textId="77777777" w:rsidR="00A46B38" w:rsidRDefault="00A46B38">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4C80DC48"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068F8236"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4A83131B"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2180C335"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63CD9E45" w14:textId="77777777" w:rsidR="00A46B38" w:rsidRDefault="00A46B38">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single" w:sz="18" w:space="0" w:color="C0C0C0"/>
            </w:tcBorders>
            <w:vAlign w:val="center"/>
          </w:tcPr>
          <w:p w14:paraId="623DAAFC" w14:textId="4983A42B" w:rsidR="00A46B38" w:rsidRDefault="00A46B38">
            <w:pPr>
              <w:jc w:val="center"/>
              <w:rPr>
                <w:b/>
                <w:color w:val="1F497D"/>
                <w:sz w:val="20"/>
                <w:szCs w:val="20"/>
                <w:lang w:val="tr-TR"/>
              </w:rPr>
            </w:pPr>
          </w:p>
        </w:tc>
      </w:tr>
    </w:tbl>
    <w:p w14:paraId="01682BBB" w14:textId="77777777" w:rsidR="00A46B38" w:rsidRDefault="00A46B38" w:rsidP="00A46B38">
      <w:pPr>
        <w:rPr>
          <w:sz w:val="22"/>
          <w:szCs w:val="22"/>
          <w:lang w:val="tr-TR"/>
        </w:rPr>
      </w:pPr>
    </w:p>
    <w:p w14:paraId="1462648D" w14:textId="77777777" w:rsidR="00A46B38" w:rsidRDefault="00A46B38" w:rsidP="00A46B38">
      <w:pPr>
        <w:rPr>
          <w:sz w:val="20"/>
          <w:szCs w:val="20"/>
          <w:lang w:val="tr-TR"/>
        </w:rPr>
      </w:pPr>
      <w:r>
        <w:rPr>
          <w:sz w:val="20"/>
          <w:szCs w:val="20"/>
          <w:lang w:val="tr-TR"/>
        </w:rPr>
        <w:t>1= Alt seviyede destekliyor</w:t>
      </w:r>
    </w:p>
    <w:p w14:paraId="1DB830DF" w14:textId="77777777" w:rsidR="00A46B38" w:rsidRDefault="00A46B38" w:rsidP="00A46B38">
      <w:pPr>
        <w:rPr>
          <w:sz w:val="20"/>
          <w:szCs w:val="20"/>
          <w:lang w:val="tr-TR"/>
        </w:rPr>
      </w:pPr>
      <w:r>
        <w:rPr>
          <w:sz w:val="20"/>
          <w:szCs w:val="20"/>
          <w:lang w:val="tr-TR"/>
        </w:rPr>
        <w:t>2= Orta seviyede destekliyor</w:t>
      </w:r>
    </w:p>
    <w:p w14:paraId="3E378A1B" w14:textId="77777777" w:rsidR="00A46B38" w:rsidRDefault="00A46B38" w:rsidP="00A46B38">
      <w:pPr>
        <w:rPr>
          <w:sz w:val="20"/>
          <w:szCs w:val="20"/>
          <w:lang w:val="tr-TR"/>
        </w:rPr>
      </w:pPr>
      <w:r>
        <w:rPr>
          <w:sz w:val="20"/>
          <w:szCs w:val="20"/>
          <w:lang w:val="tr-TR"/>
        </w:rPr>
        <w:t>3= Üst seviyede destekliyor</w:t>
      </w:r>
    </w:p>
    <w:p w14:paraId="73B9FAA5" w14:textId="77777777" w:rsidR="00A46B38" w:rsidRDefault="00A46B38" w:rsidP="00A46B38">
      <w:pPr>
        <w:rPr>
          <w:sz w:val="22"/>
          <w:szCs w:val="22"/>
          <w:lang w:val="tr-TR"/>
        </w:rPr>
      </w:pPr>
      <w:r>
        <w:rPr>
          <w:sz w:val="22"/>
          <w:szCs w:val="22"/>
          <w:lang w:val="tr-TR"/>
        </w:rPr>
        <w:br w:type="page"/>
      </w:r>
    </w:p>
    <w:p w14:paraId="06DB7B70" w14:textId="08D50E03" w:rsidR="00A63C8A" w:rsidRPr="00094AA1" w:rsidRDefault="00A63C8A" w:rsidP="00861E4C">
      <w:pPr>
        <w:rPr>
          <w:sz w:val="22"/>
          <w:szCs w:val="22"/>
          <w:lang w:val="tr-TR"/>
        </w:rPr>
      </w:pP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F50604" w14:paraId="6720E3B7" w14:textId="77777777" w:rsidTr="00F50604">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1A631B74" w14:textId="77777777" w:rsidR="00F50604" w:rsidRDefault="00F50604">
            <w:pPr>
              <w:jc w:val="center"/>
              <w:rPr>
                <w:b/>
                <w:lang w:val="tr-TR"/>
              </w:rPr>
            </w:pPr>
            <w:r>
              <w:rPr>
                <w:b/>
                <w:color w:val="1F497D"/>
                <w:lang w:val="tr-TR"/>
              </w:rPr>
              <w:t>III. BÖLÜM (Bölüm Kurulunda Görüşülür)</w:t>
            </w:r>
          </w:p>
        </w:tc>
      </w:tr>
      <w:tr w:rsidR="00F50604" w14:paraId="3A261116" w14:textId="77777777" w:rsidTr="00F50604">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73CCD49F" w14:textId="77777777" w:rsidR="00F50604" w:rsidRDefault="00F50604">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1405BC3E" w14:textId="77777777" w:rsidR="00F50604" w:rsidRDefault="00F50604">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3B136054" w14:textId="77777777" w:rsidR="00F50604" w:rsidRDefault="00F50604">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71634D21" w14:textId="77777777" w:rsidR="00F50604" w:rsidRDefault="00F50604">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0992EA4C" w14:textId="77777777" w:rsidR="00F50604" w:rsidRDefault="00F50604">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64330A19" w14:textId="77777777" w:rsidR="00F50604" w:rsidRDefault="00F50604">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15174C88" w14:textId="77777777" w:rsidR="00F50604" w:rsidRDefault="00F50604">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39DFC304" w14:textId="77777777" w:rsidR="00F50604" w:rsidRDefault="00F50604">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5849407A" w14:textId="77777777" w:rsidR="00F50604" w:rsidRDefault="00F50604">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0D3B61DD" w14:textId="77777777" w:rsidR="00F50604" w:rsidRDefault="00F50604">
            <w:pPr>
              <w:rPr>
                <w:b/>
                <w:color w:val="1F497D"/>
                <w:sz w:val="20"/>
                <w:szCs w:val="20"/>
                <w:lang w:val="tr-TR"/>
              </w:rPr>
            </w:pPr>
          </w:p>
        </w:tc>
      </w:tr>
      <w:tr w:rsidR="00F50604" w14:paraId="0D91D75F" w14:textId="77777777" w:rsidTr="00F50604">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16A3C80"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39FED97" w14:textId="77777777" w:rsidR="00F50604" w:rsidRDefault="00F50604">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696A93B1" w14:textId="77777777" w:rsidR="00F50604" w:rsidRDefault="00F50604">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38B0E556" w14:textId="0EB9A9F2" w:rsidR="00F50604" w:rsidRDefault="002012A9">
            <w:pPr>
              <w:rPr>
                <w:sz w:val="20"/>
                <w:szCs w:val="20"/>
                <w:lang w:val="tr-TR"/>
              </w:rPr>
            </w:pPr>
            <w:r w:rsidRPr="002012A9">
              <w:rPr>
                <w:sz w:val="20"/>
                <w:szCs w:val="20"/>
                <w:lang w:val="tr-TR"/>
              </w:rPr>
              <w:t>Yazılım güvenliğine giriş</w:t>
            </w:r>
          </w:p>
        </w:tc>
        <w:tc>
          <w:tcPr>
            <w:tcW w:w="150" w:type="dxa"/>
            <w:tcBorders>
              <w:top w:val="dotted" w:sz="4" w:space="0" w:color="auto"/>
              <w:left w:val="dotted" w:sz="4" w:space="0" w:color="auto"/>
              <w:bottom w:val="dotted" w:sz="4" w:space="0" w:color="auto"/>
              <w:right w:val="dotted" w:sz="4" w:space="0" w:color="auto"/>
            </w:tcBorders>
            <w:vAlign w:val="center"/>
          </w:tcPr>
          <w:p w14:paraId="755AEDA1" w14:textId="77777777" w:rsidR="00F50604" w:rsidRDefault="00F50604">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C5B2E14" w14:textId="77777777" w:rsidR="00F50604" w:rsidRDefault="00F50604">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1038105" w14:textId="77777777" w:rsidR="00F50604" w:rsidRDefault="00F50604">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E7968CB" w14:textId="77777777" w:rsidR="00F50604" w:rsidRDefault="00F50604">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2B614A1" w14:textId="77777777" w:rsidR="00F50604" w:rsidRDefault="00F50604">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E423902" w14:textId="77777777" w:rsidR="00F50604" w:rsidRDefault="00F50604">
            <w:pPr>
              <w:jc w:val="center"/>
              <w:rPr>
                <w:sz w:val="18"/>
                <w:szCs w:val="18"/>
                <w:lang w:val="tr-TR"/>
              </w:rPr>
            </w:pPr>
          </w:p>
        </w:tc>
      </w:tr>
      <w:tr w:rsidR="00F50604" w14:paraId="4B7C789E" w14:textId="77777777" w:rsidTr="00F50604">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F002297"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33BD4D8" w14:textId="77777777" w:rsidR="00F50604" w:rsidRDefault="00F50604">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19614214" w14:textId="77777777" w:rsidR="00F50604" w:rsidRDefault="00F50604">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4330CA6A" w14:textId="0ED03ED4" w:rsidR="00F50604" w:rsidRDefault="002012A9">
            <w:pPr>
              <w:rPr>
                <w:sz w:val="20"/>
                <w:szCs w:val="20"/>
                <w:lang w:val="tr-TR"/>
              </w:rPr>
            </w:pPr>
            <w:r w:rsidRPr="002012A9">
              <w:rPr>
                <w:sz w:val="20"/>
                <w:szCs w:val="20"/>
                <w:lang w:val="tr-TR"/>
              </w:rPr>
              <w:t>Bilgisayar ve veri güvenliği</w:t>
            </w:r>
          </w:p>
        </w:tc>
        <w:tc>
          <w:tcPr>
            <w:tcW w:w="150" w:type="dxa"/>
            <w:tcBorders>
              <w:top w:val="dotted" w:sz="4" w:space="0" w:color="auto"/>
              <w:left w:val="dotted" w:sz="4" w:space="0" w:color="auto"/>
              <w:bottom w:val="dotted" w:sz="4" w:space="0" w:color="auto"/>
              <w:right w:val="dotted" w:sz="4" w:space="0" w:color="auto"/>
            </w:tcBorders>
            <w:vAlign w:val="center"/>
          </w:tcPr>
          <w:p w14:paraId="41D2137C" w14:textId="77777777" w:rsidR="00F50604" w:rsidRDefault="00F50604">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34240C2" w14:textId="77777777" w:rsidR="00F50604" w:rsidRDefault="00F50604">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FBB1B9C" w14:textId="77777777" w:rsidR="00F50604" w:rsidRDefault="00F50604">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81EEDF1" w14:textId="77777777" w:rsidR="00F50604" w:rsidRDefault="00F50604">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59AE7DA" w14:textId="77777777" w:rsidR="00F50604" w:rsidRDefault="00F50604">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2BD83F7" w14:textId="77777777" w:rsidR="00F50604" w:rsidRDefault="00F50604">
            <w:pPr>
              <w:jc w:val="center"/>
              <w:rPr>
                <w:sz w:val="18"/>
                <w:szCs w:val="18"/>
                <w:lang w:val="tr-TR"/>
              </w:rPr>
            </w:pPr>
          </w:p>
        </w:tc>
      </w:tr>
      <w:tr w:rsidR="00F50604" w14:paraId="4BC917D4" w14:textId="77777777" w:rsidTr="00F50604">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12C0FBB"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264339B" w14:textId="77777777" w:rsidR="00F50604" w:rsidRDefault="00F50604">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291C7D67" w14:textId="77777777" w:rsidR="00F50604" w:rsidRDefault="00F50604">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4503B152" w14:textId="46FC1081" w:rsidR="00F50604" w:rsidRDefault="002012A9">
            <w:pPr>
              <w:rPr>
                <w:sz w:val="20"/>
                <w:szCs w:val="20"/>
                <w:lang w:val="tr-TR"/>
              </w:rPr>
            </w:pPr>
            <w:r w:rsidRPr="002012A9">
              <w:rPr>
                <w:sz w:val="20"/>
                <w:szCs w:val="20"/>
                <w:lang w:val="tr-TR"/>
              </w:rPr>
              <w:t>Bilgisayar ve veri güvenliği</w:t>
            </w:r>
          </w:p>
        </w:tc>
        <w:tc>
          <w:tcPr>
            <w:tcW w:w="150" w:type="dxa"/>
            <w:tcBorders>
              <w:top w:val="dotted" w:sz="4" w:space="0" w:color="auto"/>
              <w:left w:val="dotted" w:sz="4" w:space="0" w:color="auto"/>
              <w:bottom w:val="dotted" w:sz="4" w:space="0" w:color="auto"/>
              <w:right w:val="dotted" w:sz="4" w:space="0" w:color="auto"/>
            </w:tcBorders>
            <w:vAlign w:val="center"/>
          </w:tcPr>
          <w:p w14:paraId="39B67144" w14:textId="77777777" w:rsidR="00F50604" w:rsidRDefault="00F50604">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7241106" w14:textId="77777777" w:rsidR="00F50604" w:rsidRDefault="00F50604">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DADEC6C" w14:textId="77777777" w:rsidR="00F50604" w:rsidRDefault="00F50604">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453AB87" w14:textId="77777777" w:rsidR="00F50604" w:rsidRDefault="00F50604">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8E807AD" w14:textId="77777777" w:rsidR="00F50604" w:rsidRDefault="00F50604">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87B4314" w14:textId="77777777" w:rsidR="00F50604" w:rsidRDefault="00F50604">
            <w:pPr>
              <w:jc w:val="center"/>
              <w:rPr>
                <w:sz w:val="18"/>
                <w:szCs w:val="18"/>
                <w:lang w:val="tr-TR"/>
              </w:rPr>
            </w:pPr>
          </w:p>
        </w:tc>
      </w:tr>
      <w:tr w:rsidR="00F50604" w14:paraId="13D61342" w14:textId="77777777" w:rsidTr="00F50604">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CA3F761"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9563C80" w14:textId="77777777" w:rsidR="00F50604" w:rsidRDefault="00F50604">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3C5BC282" w14:textId="77777777" w:rsidR="00F50604" w:rsidRDefault="00F50604">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2741BE0F" w14:textId="037B1B6E" w:rsidR="00F50604" w:rsidRDefault="002012A9">
            <w:pPr>
              <w:rPr>
                <w:sz w:val="20"/>
                <w:szCs w:val="20"/>
                <w:lang w:val="tr-TR"/>
              </w:rPr>
            </w:pPr>
            <w:r w:rsidRPr="002012A9">
              <w:rPr>
                <w:sz w:val="20"/>
                <w:szCs w:val="20"/>
                <w:lang w:val="tr-TR"/>
              </w:rPr>
              <w:t>Yazılım güvenliği temelleri, tehdit modelleme, sızma testleri</w:t>
            </w:r>
          </w:p>
        </w:tc>
        <w:tc>
          <w:tcPr>
            <w:tcW w:w="150" w:type="dxa"/>
            <w:tcBorders>
              <w:top w:val="dotted" w:sz="4" w:space="0" w:color="auto"/>
              <w:left w:val="dotted" w:sz="4" w:space="0" w:color="auto"/>
              <w:bottom w:val="dotted" w:sz="4" w:space="0" w:color="auto"/>
              <w:right w:val="dotted" w:sz="4" w:space="0" w:color="auto"/>
            </w:tcBorders>
            <w:vAlign w:val="center"/>
          </w:tcPr>
          <w:p w14:paraId="20250E35" w14:textId="77777777" w:rsidR="00F50604" w:rsidRDefault="00F50604">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89EC90A" w14:textId="77777777" w:rsidR="00F50604" w:rsidRDefault="00F50604">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E9370E8" w14:textId="77777777" w:rsidR="00F50604" w:rsidRDefault="00F50604">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95F39D1" w14:textId="77777777" w:rsidR="00F50604" w:rsidRDefault="00F50604">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539CFFB" w14:textId="77777777" w:rsidR="00F50604" w:rsidRDefault="00F50604">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5ECADD7" w14:textId="77777777" w:rsidR="00F50604" w:rsidRDefault="00F50604">
            <w:pPr>
              <w:jc w:val="center"/>
              <w:rPr>
                <w:sz w:val="18"/>
                <w:szCs w:val="18"/>
                <w:lang w:val="tr-TR"/>
              </w:rPr>
            </w:pPr>
          </w:p>
        </w:tc>
      </w:tr>
      <w:tr w:rsidR="00F50604" w14:paraId="54CE2FCE" w14:textId="77777777" w:rsidTr="00F50604">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16AD9216"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BCA17EE" w14:textId="77777777" w:rsidR="00F50604" w:rsidRDefault="00F50604">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3304D94F" w14:textId="77777777" w:rsidR="00F50604" w:rsidRDefault="00F50604">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5C1168FD" w14:textId="2ABFF04F" w:rsidR="00F50604" w:rsidRDefault="002012A9">
            <w:pPr>
              <w:rPr>
                <w:sz w:val="20"/>
                <w:szCs w:val="20"/>
                <w:lang w:val="tr-TR"/>
              </w:rPr>
            </w:pPr>
            <w:r w:rsidRPr="002012A9">
              <w:rPr>
                <w:sz w:val="20"/>
                <w:szCs w:val="20"/>
                <w:lang w:val="tr-TR"/>
              </w:rPr>
              <w:t>Bilgi güvenliği ile ilgili yasal düzenlemeler</w:t>
            </w:r>
          </w:p>
        </w:tc>
        <w:tc>
          <w:tcPr>
            <w:tcW w:w="150" w:type="dxa"/>
            <w:tcBorders>
              <w:top w:val="dotted" w:sz="4" w:space="0" w:color="auto"/>
              <w:left w:val="dotted" w:sz="4" w:space="0" w:color="auto"/>
              <w:bottom w:val="dotted" w:sz="4" w:space="0" w:color="auto"/>
              <w:right w:val="dotted" w:sz="4" w:space="0" w:color="auto"/>
            </w:tcBorders>
            <w:vAlign w:val="center"/>
          </w:tcPr>
          <w:p w14:paraId="22F5A214" w14:textId="77777777" w:rsidR="00F50604" w:rsidRDefault="00F50604">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457AFE2" w14:textId="77777777" w:rsidR="00F50604" w:rsidRDefault="00F50604">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3034A0A" w14:textId="77777777" w:rsidR="00F50604" w:rsidRDefault="00F50604">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603C52C6" w14:textId="77777777" w:rsidR="00F50604" w:rsidRDefault="00F50604">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5405A90" w14:textId="77777777" w:rsidR="00F50604" w:rsidRDefault="00F50604">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0DEF79E" w14:textId="77777777" w:rsidR="00F50604" w:rsidRDefault="00F50604">
            <w:pPr>
              <w:jc w:val="center"/>
              <w:rPr>
                <w:sz w:val="18"/>
                <w:szCs w:val="18"/>
                <w:lang w:val="tr-TR"/>
              </w:rPr>
            </w:pPr>
          </w:p>
        </w:tc>
      </w:tr>
      <w:tr w:rsidR="00F50604" w14:paraId="46A63946" w14:textId="77777777" w:rsidTr="00F50604">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50CCFA6"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786D6AA" w14:textId="77777777" w:rsidR="00F50604" w:rsidRDefault="00F50604">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6AE61CE9" w14:textId="77777777" w:rsidR="00F50604" w:rsidRDefault="00F50604">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18EFF8BA" w14:textId="241D7E0D" w:rsidR="00F50604" w:rsidRDefault="002012A9">
            <w:pPr>
              <w:rPr>
                <w:sz w:val="20"/>
                <w:szCs w:val="20"/>
                <w:lang w:val="tr-TR"/>
              </w:rPr>
            </w:pPr>
            <w:r w:rsidRPr="002012A9">
              <w:rPr>
                <w:sz w:val="20"/>
                <w:szCs w:val="20"/>
                <w:lang w:val="tr-TR"/>
              </w:rPr>
              <w:t>Güvenlik duvarları, yapılandırılması, ağ cihazlarının güvenliği</w:t>
            </w:r>
          </w:p>
        </w:tc>
        <w:tc>
          <w:tcPr>
            <w:tcW w:w="150" w:type="dxa"/>
            <w:tcBorders>
              <w:top w:val="dotted" w:sz="4" w:space="0" w:color="auto"/>
              <w:left w:val="dotted" w:sz="4" w:space="0" w:color="auto"/>
              <w:bottom w:val="dotted" w:sz="4" w:space="0" w:color="auto"/>
              <w:right w:val="dotted" w:sz="4" w:space="0" w:color="auto"/>
            </w:tcBorders>
            <w:vAlign w:val="center"/>
          </w:tcPr>
          <w:p w14:paraId="4925C891" w14:textId="77777777" w:rsidR="00F50604" w:rsidRDefault="00F50604">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98C4A14" w14:textId="77777777" w:rsidR="00F50604" w:rsidRDefault="00F50604">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602AE38" w14:textId="77777777" w:rsidR="00F50604" w:rsidRDefault="00F50604">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FE262B9" w14:textId="77777777" w:rsidR="00F50604" w:rsidRDefault="00F50604">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AF23EE1" w14:textId="77777777" w:rsidR="00F50604" w:rsidRDefault="00F50604">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A631840" w14:textId="77777777" w:rsidR="00F50604" w:rsidRDefault="00F50604">
            <w:pPr>
              <w:jc w:val="center"/>
              <w:rPr>
                <w:sz w:val="18"/>
                <w:szCs w:val="18"/>
                <w:lang w:val="tr-TR"/>
              </w:rPr>
            </w:pPr>
          </w:p>
        </w:tc>
      </w:tr>
      <w:tr w:rsidR="00F50604" w14:paraId="16D7C9CF" w14:textId="77777777" w:rsidTr="00F50604">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1F00D2A"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1360330" w14:textId="77777777" w:rsidR="00F50604" w:rsidRDefault="00F50604">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302516E4" w14:textId="77777777" w:rsidR="00F50604" w:rsidRDefault="00F50604">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19EBE320" w14:textId="6ECAC6E8" w:rsidR="00F50604" w:rsidRDefault="002012A9">
            <w:pPr>
              <w:rPr>
                <w:sz w:val="20"/>
                <w:szCs w:val="20"/>
                <w:lang w:val="tr-TR"/>
              </w:rPr>
            </w:pPr>
            <w:r w:rsidRPr="002012A9">
              <w:rPr>
                <w:sz w:val="20"/>
                <w:szCs w:val="20"/>
                <w:lang w:val="tr-TR"/>
              </w:rPr>
              <w:t>Ağ güvenliği test ve denetim araçları</w:t>
            </w:r>
          </w:p>
        </w:tc>
        <w:tc>
          <w:tcPr>
            <w:tcW w:w="150" w:type="dxa"/>
            <w:tcBorders>
              <w:top w:val="dotted" w:sz="4" w:space="0" w:color="auto"/>
              <w:left w:val="dotted" w:sz="4" w:space="0" w:color="auto"/>
              <w:bottom w:val="dotted" w:sz="4" w:space="0" w:color="auto"/>
              <w:right w:val="dotted" w:sz="4" w:space="0" w:color="auto"/>
            </w:tcBorders>
            <w:vAlign w:val="center"/>
          </w:tcPr>
          <w:p w14:paraId="0975023E" w14:textId="77777777" w:rsidR="00F50604" w:rsidRDefault="00F50604">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8E3C02A" w14:textId="77777777" w:rsidR="00F50604" w:rsidRDefault="00F50604">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44FFB94" w14:textId="77777777" w:rsidR="00F50604" w:rsidRDefault="00F50604">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B731AF6" w14:textId="77777777" w:rsidR="00F50604" w:rsidRDefault="00F50604">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9DDF9B3" w14:textId="77777777" w:rsidR="00F50604" w:rsidRDefault="00F50604">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33C139EB" w14:textId="77777777" w:rsidR="00F50604" w:rsidRDefault="00F50604">
            <w:pPr>
              <w:jc w:val="center"/>
              <w:rPr>
                <w:sz w:val="18"/>
                <w:szCs w:val="18"/>
                <w:lang w:val="tr-TR"/>
              </w:rPr>
            </w:pPr>
          </w:p>
        </w:tc>
      </w:tr>
      <w:tr w:rsidR="00F50604" w14:paraId="2B71402F" w14:textId="77777777" w:rsidTr="00F50604">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F65D114"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012E607" w14:textId="77777777" w:rsidR="00F50604" w:rsidRDefault="00F50604">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600F5476" w14:textId="77777777" w:rsidR="00F50604" w:rsidRDefault="00F50604">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47281C5E" w14:textId="36547B16" w:rsidR="00F50604" w:rsidRDefault="002012A9">
            <w:pPr>
              <w:rPr>
                <w:sz w:val="20"/>
                <w:szCs w:val="20"/>
                <w:lang w:val="tr-TR"/>
              </w:rPr>
            </w:pPr>
            <w:r w:rsidRPr="002012A9">
              <w:rPr>
                <w:sz w:val="20"/>
                <w:szCs w:val="20"/>
                <w:lang w:val="tr-TR"/>
              </w:rPr>
              <w:t xml:space="preserve">Ağ trafik analizi, </w:t>
            </w:r>
            <w:proofErr w:type="spellStart"/>
            <w:r w:rsidRPr="002012A9">
              <w:rPr>
                <w:sz w:val="20"/>
                <w:szCs w:val="20"/>
                <w:lang w:val="tr-TR"/>
              </w:rPr>
              <w:t>tcp</w:t>
            </w:r>
            <w:proofErr w:type="spellEnd"/>
            <w:r w:rsidRPr="002012A9">
              <w:rPr>
                <w:sz w:val="20"/>
                <w:szCs w:val="20"/>
                <w:lang w:val="tr-TR"/>
              </w:rPr>
              <w:t>/ip paket yapısı ve analizi</w:t>
            </w:r>
          </w:p>
        </w:tc>
        <w:tc>
          <w:tcPr>
            <w:tcW w:w="150" w:type="dxa"/>
            <w:tcBorders>
              <w:top w:val="dotted" w:sz="4" w:space="0" w:color="auto"/>
              <w:left w:val="dotted" w:sz="4" w:space="0" w:color="auto"/>
              <w:bottom w:val="dotted" w:sz="4" w:space="0" w:color="auto"/>
              <w:right w:val="dotted" w:sz="4" w:space="0" w:color="auto"/>
            </w:tcBorders>
            <w:vAlign w:val="center"/>
          </w:tcPr>
          <w:p w14:paraId="68D51265" w14:textId="77777777" w:rsidR="00F50604" w:rsidRDefault="00F50604">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12F9B23" w14:textId="77777777" w:rsidR="00F50604" w:rsidRDefault="00F50604">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2A5F5D84" w14:textId="77777777" w:rsidR="00F50604" w:rsidRDefault="00F50604">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7935597" w14:textId="77777777" w:rsidR="00F50604" w:rsidRDefault="00F50604">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A474404" w14:textId="77777777" w:rsidR="00F50604" w:rsidRDefault="00F50604">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B093633" w14:textId="77777777" w:rsidR="00F50604" w:rsidRDefault="00F50604">
            <w:pPr>
              <w:jc w:val="center"/>
              <w:rPr>
                <w:sz w:val="18"/>
                <w:szCs w:val="18"/>
                <w:lang w:val="tr-TR"/>
              </w:rPr>
            </w:pPr>
          </w:p>
        </w:tc>
      </w:tr>
      <w:tr w:rsidR="00F50604" w14:paraId="04DABCF8" w14:textId="77777777" w:rsidTr="00F50604">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2B81614"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B33D049" w14:textId="77777777" w:rsidR="00F50604" w:rsidRDefault="00F50604">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6DCA643F" w14:textId="77777777" w:rsidR="00F50604" w:rsidRDefault="00F50604">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0874BC07" w14:textId="63F5A119" w:rsidR="00F50604" w:rsidRDefault="002012A9">
            <w:pPr>
              <w:rPr>
                <w:sz w:val="20"/>
                <w:szCs w:val="20"/>
                <w:lang w:val="tr-TR"/>
              </w:rPr>
            </w:pPr>
            <w:r w:rsidRPr="002012A9">
              <w:rPr>
                <w:sz w:val="20"/>
                <w:szCs w:val="20"/>
                <w:lang w:val="tr-TR"/>
              </w:rPr>
              <w:t>Web uygulamaları güvenliği kavramı, web uygulamalarına yönelik saldırılar</w:t>
            </w:r>
          </w:p>
        </w:tc>
        <w:tc>
          <w:tcPr>
            <w:tcW w:w="150" w:type="dxa"/>
            <w:tcBorders>
              <w:top w:val="dotted" w:sz="4" w:space="0" w:color="auto"/>
              <w:left w:val="dotted" w:sz="4" w:space="0" w:color="auto"/>
              <w:bottom w:val="dotted" w:sz="4" w:space="0" w:color="auto"/>
              <w:right w:val="dotted" w:sz="4" w:space="0" w:color="auto"/>
            </w:tcBorders>
            <w:vAlign w:val="center"/>
          </w:tcPr>
          <w:p w14:paraId="015E04D4" w14:textId="77777777" w:rsidR="00F50604" w:rsidRDefault="00F50604">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EEBF9E8" w14:textId="77777777" w:rsidR="00F50604" w:rsidRDefault="00F50604">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DDEF84D" w14:textId="77777777" w:rsidR="00F50604" w:rsidRDefault="00F50604">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DE857BC" w14:textId="77777777" w:rsidR="00F50604" w:rsidRDefault="00F50604">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57A9A82" w14:textId="77777777" w:rsidR="00F50604" w:rsidRDefault="00F50604">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B8628DF" w14:textId="77777777" w:rsidR="00F50604" w:rsidRDefault="00F50604">
            <w:pPr>
              <w:jc w:val="center"/>
              <w:rPr>
                <w:sz w:val="18"/>
                <w:szCs w:val="18"/>
                <w:lang w:val="tr-TR"/>
              </w:rPr>
            </w:pPr>
          </w:p>
        </w:tc>
      </w:tr>
      <w:tr w:rsidR="00F50604" w14:paraId="15DF0F7E" w14:textId="77777777" w:rsidTr="00F50604">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6903448"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532A537" w14:textId="77777777" w:rsidR="00F50604" w:rsidRDefault="00F50604">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32F920DF" w14:textId="77777777" w:rsidR="00F50604" w:rsidRDefault="00F50604">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1A6EE873" w14:textId="3550BAE6" w:rsidR="00F50604" w:rsidRDefault="002012A9">
            <w:pPr>
              <w:rPr>
                <w:sz w:val="20"/>
                <w:szCs w:val="20"/>
                <w:lang w:val="tr-TR"/>
              </w:rPr>
            </w:pPr>
            <w:r w:rsidRPr="002012A9">
              <w:rPr>
                <w:sz w:val="20"/>
                <w:szCs w:val="20"/>
                <w:lang w:val="tr-TR"/>
              </w:rPr>
              <w:t xml:space="preserve">SQL </w:t>
            </w:r>
            <w:proofErr w:type="spellStart"/>
            <w:r w:rsidRPr="002012A9">
              <w:rPr>
                <w:sz w:val="20"/>
                <w:szCs w:val="20"/>
                <w:lang w:val="tr-TR"/>
              </w:rPr>
              <w:t>injection</w:t>
            </w:r>
            <w:proofErr w:type="spellEnd"/>
            <w:r w:rsidRPr="002012A9">
              <w:rPr>
                <w:sz w:val="20"/>
                <w:szCs w:val="20"/>
                <w:lang w:val="tr-TR"/>
              </w:rPr>
              <w:t xml:space="preserve">, </w:t>
            </w:r>
            <w:proofErr w:type="spellStart"/>
            <w:r w:rsidRPr="002012A9">
              <w:rPr>
                <w:sz w:val="20"/>
                <w:szCs w:val="20"/>
                <w:lang w:val="tr-TR"/>
              </w:rPr>
              <w:t>cross</w:t>
            </w:r>
            <w:proofErr w:type="spellEnd"/>
            <w:r w:rsidRPr="002012A9">
              <w:rPr>
                <w:sz w:val="20"/>
                <w:szCs w:val="20"/>
                <w:lang w:val="tr-TR"/>
              </w:rPr>
              <w:t xml:space="preserve"> site </w:t>
            </w:r>
            <w:proofErr w:type="spellStart"/>
            <w:r w:rsidRPr="002012A9">
              <w:rPr>
                <w:sz w:val="20"/>
                <w:szCs w:val="20"/>
                <w:lang w:val="tr-TR"/>
              </w:rPr>
              <w:t>scripting</w:t>
            </w:r>
            <w:proofErr w:type="spellEnd"/>
            <w:r w:rsidRPr="002012A9">
              <w:rPr>
                <w:sz w:val="20"/>
                <w:szCs w:val="20"/>
                <w:lang w:val="tr-TR"/>
              </w:rPr>
              <w:t xml:space="preserve"> (</w:t>
            </w:r>
            <w:proofErr w:type="spellStart"/>
            <w:r w:rsidRPr="002012A9">
              <w:rPr>
                <w:sz w:val="20"/>
                <w:szCs w:val="20"/>
                <w:lang w:val="tr-TR"/>
              </w:rPr>
              <w:t>xss</w:t>
            </w:r>
            <w:proofErr w:type="spellEnd"/>
            <w:r w:rsidRPr="002012A9">
              <w:rPr>
                <w:sz w:val="20"/>
                <w:szCs w:val="20"/>
                <w:lang w:val="tr-TR"/>
              </w:rPr>
              <w:t>), hizmet aksatma yöntemleri</w:t>
            </w:r>
          </w:p>
        </w:tc>
        <w:tc>
          <w:tcPr>
            <w:tcW w:w="150" w:type="dxa"/>
            <w:tcBorders>
              <w:top w:val="dotted" w:sz="4" w:space="0" w:color="auto"/>
              <w:left w:val="dotted" w:sz="4" w:space="0" w:color="auto"/>
              <w:bottom w:val="dotted" w:sz="4" w:space="0" w:color="auto"/>
              <w:right w:val="dotted" w:sz="4" w:space="0" w:color="auto"/>
            </w:tcBorders>
            <w:vAlign w:val="center"/>
          </w:tcPr>
          <w:p w14:paraId="2BD84AA9" w14:textId="77777777" w:rsidR="00F50604" w:rsidRDefault="00F50604">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3B508CB" w14:textId="77777777" w:rsidR="00F50604" w:rsidRDefault="00F50604">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31F0D97" w14:textId="77777777" w:rsidR="00F50604" w:rsidRDefault="00F50604">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9593C64" w14:textId="77777777" w:rsidR="00F50604" w:rsidRDefault="00F50604">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F6E7669" w14:textId="77777777" w:rsidR="00F50604" w:rsidRDefault="00F50604">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BC168D3" w14:textId="77777777" w:rsidR="00F50604" w:rsidRDefault="00F50604">
            <w:pPr>
              <w:jc w:val="center"/>
              <w:rPr>
                <w:sz w:val="18"/>
                <w:szCs w:val="18"/>
                <w:lang w:val="tr-TR"/>
              </w:rPr>
            </w:pPr>
          </w:p>
        </w:tc>
      </w:tr>
      <w:tr w:rsidR="00F50604" w14:paraId="1AB71963" w14:textId="77777777" w:rsidTr="00F50604">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9620807"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0DAB150" w14:textId="77777777" w:rsidR="00F50604" w:rsidRDefault="00F50604">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50D10973" w14:textId="77777777" w:rsidR="00F50604" w:rsidRDefault="00F50604">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7E64743D" w14:textId="6FFCEF7C" w:rsidR="00F50604" w:rsidRDefault="002012A9">
            <w:pPr>
              <w:rPr>
                <w:spacing w:val="8"/>
                <w:sz w:val="20"/>
                <w:szCs w:val="20"/>
                <w:lang w:val="tr-TR"/>
              </w:rPr>
            </w:pPr>
            <w:r w:rsidRPr="002012A9">
              <w:rPr>
                <w:spacing w:val="8"/>
                <w:sz w:val="20"/>
                <w:szCs w:val="20"/>
                <w:lang w:val="tr-TR"/>
              </w:rPr>
              <w:t>Uygulama güvenliği, kimlik doğrulama</w:t>
            </w:r>
          </w:p>
        </w:tc>
        <w:tc>
          <w:tcPr>
            <w:tcW w:w="150" w:type="dxa"/>
            <w:tcBorders>
              <w:top w:val="dotted" w:sz="4" w:space="0" w:color="auto"/>
              <w:left w:val="dotted" w:sz="4" w:space="0" w:color="auto"/>
              <w:bottom w:val="dotted" w:sz="4" w:space="0" w:color="auto"/>
              <w:right w:val="dotted" w:sz="4" w:space="0" w:color="auto"/>
            </w:tcBorders>
            <w:vAlign w:val="center"/>
          </w:tcPr>
          <w:p w14:paraId="6ECC44D7" w14:textId="77777777" w:rsidR="00F50604" w:rsidRDefault="00F50604">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D79CF89" w14:textId="77777777" w:rsidR="00F50604" w:rsidRDefault="00F50604">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51B961C" w14:textId="77777777" w:rsidR="00F50604" w:rsidRDefault="00F50604">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E5A73C1" w14:textId="77777777" w:rsidR="00F50604" w:rsidRDefault="00F50604">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F17AD2B" w14:textId="77777777" w:rsidR="00F50604" w:rsidRDefault="00F50604">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A5B46C6" w14:textId="77777777" w:rsidR="00F50604" w:rsidRDefault="00F50604">
            <w:pPr>
              <w:jc w:val="center"/>
              <w:rPr>
                <w:sz w:val="18"/>
                <w:szCs w:val="18"/>
                <w:lang w:val="tr-TR"/>
              </w:rPr>
            </w:pPr>
          </w:p>
        </w:tc>
      </w:tr>
      <w:tr w:rsidR="00F50604" w14:paraId="3F6FAC19" w14:textId="77777777" w:rsidTr="00F50604">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D559D63"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883E888" w14:textId="77777777" w:rsidR="00F50604" w:rsidRDefault="00F50604">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577C9620" w14:textId="77777777" w:rsidR="00F50604" w:rsidRDefault="00F50604">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619838F7" w14:textId="2450436D" w:rsidR="00F50604" w:rsidRDefault="002012A9">
            <w:pPr>
              <w:rPr>
                <w:spacing w:val="8"/>
                <w:sz w:val="20"/>
                <w:szCs w:val="20"/>
                <w:lang w:val="tr-TR"/>
              </w:rPr>
            </w:pPr>
            <w:proofErr w:type="spellStart"/>
            <w:r w:rsidRPr="002012A9">
              <w:rPr>
                <w:spacing w:val="8"/>
                <w:sz w:val="20"/>
                <w:szCs w:val="20"/>
                <w:lang w:val="tr-TR"/>
              </w:rPr>
              <w:t>Veritabanı</w:t>
            </w:r>
            <w:proofErr w:type="spellEnd"/>
            <w:r w:rsidRPr="002012A9">
              <w:rPr>
                <w:spacing w:val="8"/>
                <w:sz w:val="20"/>
                <w:szCs w:val="20"/>
                <w:lang w:val="tr-TR"/>
              </w:rPr>
              <w:t xml:space="preserve"> güvenliği</w:t>
            </w:r>
          </w:p>
        </w:tc>
        <w:tc>
          <w:tcPr>
            <w:tcW w:w="150" w:type="dxa"/>
            <w:tcBorders>
              <w:top w:val="dotted" w:sz="4" w:space="0" w:color="auto"/>
              <w:left w:val="dotted" w:sz="4" w:space="0" w:color="auto"/>
              <w:bottom w:val="dotted" w:sz="4" w:space="0" w:color="auto"/>
              <w:right w:val="dotted" w:sz="4" w:space="0" w:color="auto"/>
            </w:tcBorders>
            <w:vAlign w:val="center"/>
          </w:tcPr>
          <w:p w14:paraId="27CE58CA" w14:textId="77777777" w:rsidR="00F50604" w:rsidRDefault="00F50604">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230F6EE" w14:textId="77777777" w:rsidR="00F50604" w:rsidRDefault="00F50604">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B7DCF1F" w14:textId="77777777" w:rsidR="00F50604" w:rsidRDefault="00F50604">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47F96C1" w14:textId="77777777" w:rsidR="00F50604" w:rsidRDefault="00F50604">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DC73052" w14:textId="77777777" w:rsidR="00F50604" w:rsidRDefault="00F50604">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D959B33" w14:textId="77777777" w:rsidR="00F50604" w:rsidRDefault="00F50604">
            <w:pPr>
              <w:jc w:val="center"/>
              <w:rPr>
                <w:sz w:val="18"/>
                <w:szCs w:val="18"/>
                <w:lang w:val="tr-TR"/>
              </w:rPr>
            </w:pPr>
          </w:p>
        </w:tc>
      </w:tr>
      <w:tr w:rsidR="00F50604" w14:paraId="291F9312" w14:textId="77777777" w:rsidTr="00F50604">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A2A1A3E"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C3D8A39" w14:textId="77777777" w:rsidR="00F50604" w:rsidRDefault="00F50604">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5FEC9468" w14:textId="77777777" w:rsidR="00F50604" w:rsidRDefault="00F50604">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1206429C" w14:textId="17D5EDD3" w:rsidR="00F50604" w:rsidRDefault="002012A9">
            <w:pPr>
              <w:autoSpaceDE w:val="0"/>
              <w:autoSpaceDN w:val="0"/>
              <w:adjustRightInd w:val="0"/>
              <w:rPr>
                <w:sz w:val="20"/>
                <w:szCs w:val="20"/>
                <w:lang w:val="tr-TR"/>
              </w:rPr>
            </w:pPr>
            <w:r w:rsidRPr="002012A9">
              <w:rPr>
                <w:sz w:val="20"/>
                <w:szCs w:val="20"/>
                <w:lang w:val="tr-TR"/>
              </w:rPr>
              <w:t>Sunucu güvenliği</w:t>
            </w:r>
          </w:p>
        </w:tc>
        <w:tc>
          <w:tcPr>
            <w:tcW w:w="150" w:type="dxa"/>
            <w:tcBorders>
              <w:top w:val="dotted" w:sz="4" w:space="0" w:color="auto"/>
              <w:left w:val="dotted" w:sz="4" w:space="0" w:color="auto"/>
              <w:bottom w:val="dotted" w:sz="4" w:space="0" w:color="auto"/>
              <w:right w:val="dotted" w:sz="4" w:space="0" w:color="auto"/>
            </w:tcBorders>
            <w:vAlign w:val="center"/>
          </w:tcPr>
          <w:p w14:paraId="15361292" w14:textId="77777777" w:rsidR="00F50604" w:rsidRDefault="00F50604">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67331D8" w14:textId="77777777" w:rsidR="00F50604" w:rsidRDefault="00F50604">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1C4C1E43" w14:textId="77777777" w:rsidR="00F50604" w:rsidRDefault="00F50604">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F31AE4F" w14:textId="77777777" w:rsidR="00F50604" w:rsidRDefault="00F50604">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FF8C87F" w14:textId="77777777" w:rsidR="00F50604" w:rsidRDefault="00F50604">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263061AB" w14:textId="77777777" w:rsidR="00F50604" w:rsidRDefault="00F50604">
            <w:pPr>
              <w:jc w:val="center"/>
              <w:rPr>
                <w:sz w:val="18"/>
                <w:szCs w:val="18"/>
                <w:lang w:val="tr-TR"/>
              </w:rPr>
            </w:pPr>
          </w:p>
        </w:tc>
      </w:tr>
      <w:tr w:rsidR="00F50604" w14:paraId="7F5AECBA" w14:textId="77777777" w:rsidTr="00F50604">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B59EAFD"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398B066" w14:textId="77777777" w:rsidR="00F50604" w:rsidRDefault="00F50604">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13B3ED48" w14:textId="77777777" w:rsidR="00F50604" w:rsidRDefault="00F50604">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78A2ADC8" w14:textId="4111CA6C" w:rsidR="00F50604" w:rsidRDefault="002012A9">
            <w:pPr>
              <w:rPr>
                <w:sz w:val="20"/>
                <w:szCs w:val="20"/>
                <w:lang w:val="tr-TR"/>
              </w:rPr>
            </w:pPr>
            <w:r w:rsidRPr="002012A9">
              <w:rPr>
                <w:sz w:val="20"/>
                <w:szCs w:val="20"/>
                <w:lang w:val="tr-TR"/>
              </w:rPr>
              <w:t>Sunucu güvenliği</w:t>
            </w:r>
          </w:p>
        </w:tc>
        <w:tc>
          <w:tcPr>
            <w:tcW w:w="150" w:type="dxa"/>
            <w:tcBorders>
              <w:top w:val="dotted" w:sz="4" w:space="0" w:color="auto"/>
              <w:left w:val="dotted" w:sz="4" w:space="0" w:color="auto"/>
              <w:bottom w:val="dotted" w:sz="4" w:space="0" w:color="auto"/>
              <w:right w:val="dotted" w:sz="4" w:space="0" w:color="auto"/>
            </w:tcBorders>
            <w:vAlign w:val="center"/>
          </w:tcPr>
          <w:p w14:paraId="13F1CE91" w14:textId="77777777" w:rsidR="00F50604" w:rsidRDefault="00F50604">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E8E3C5C" w14:textId="77777777" w:rsidR="00F50604" w:rsidRDefault="00F50604">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1AE6B49" w14:textId="77777777" w:rsidR="00F50604" w:rsidRDefault="00F50604">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B56D5DE" w14:textId="77777777" w:rsidR="00F50604" w:rsidRDefault="00F50604">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D577359" w14:textId="77777777" w:rsidR="00F50604" w:rsidRDefault="00F50604">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EF10507" w14:textId="77777777" w:rsidR="00F50604" w:rsidRDefault="00F50604">
            <w:pPr>
              <w:jc w:val="center"/>
              <w:rPr>
                <w:sz w:val="18"/>
                <w:szCs w:val="18"/>
                <w:lang w:val="tr-TR"/>
              </w:rPr>
            </w:pPr>
          </w:p>
        </w:tc>
      </w:tr>
      <w:tr w:rsidR="00F50604" w14:paraId="38685631" w14:textId="77777777" w:rsidTr="00F50604">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5E38A044" w14:textId="77777777" w:rsidR="00F50604" w:rsidRDefault="00F50604">
            <w:pPr>
              <w:rPr>
                <w:b/>
                <w:color w:val="1F497D"/>
                <w:sz w:val="20"/>
                <w:szCs w:val="20"/>
                <w:lang w:val="tr-TR"/>
              </w:rPr>
            </w:pPr>
            <w:r>
              <w:rPr>
                <w:b/>
                <w:color w:val="1F497D"/>
                <w:sz w:val="20"/>
                <w:szCs w:val="20"/>
                <w:lang w:val="tr-TR"/>
              </w:rPr>
              <w:t xml:space="preserve">Öğrenim Değerlendirme Metotları, </w:t>
            </w:r>
          </w:p>
          <w:p w14:paraId="3D6944EB" w14:textId="77777777" w:rsidR="00F50604" w:rsidRDefault="00F50604">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0A85BAA6" w14:textId="77777777" w:rsidR="00F50604" w:rsidRDefault="00F50604">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47562C86" w14:textId="77777777" w:rsidR="00F50604" w:rsidRDefault="00F50604">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4FF6EFB0" w14:textId="77777777" w:rsidR="00F50604" w:rsidRDefault="00F50604">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4F561910" w14:textId="77777777" w:rsidR="00F50604" w:rsidRDefault="00F50604">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350C6AC2" w14:textId="77777777" w:rsidR="00F50604" w:rsidRDefault="00F50604">
            <w:pPr>
              <w:rPr>
                <w:b/>
                <w:color w:val="1F497D"/>
                <w:sz w:val="20"/>
                <w:szCs w:val="20"/>
                <w:lang w:val="tr-TR"/>
              </w:rPr>
            </w:pPr>
            <w:r>
              <w:rPr>
                <w:b/>
                <w:color w:val="1F497D"/>
                <w:sz w:val="20"/>
                <w:szCs w:val="20"/>
                <w:lang w:val="tr-TR"/>
              </w:rPr>
              <w:t>Telafi Kuralı</w:t>
            </w:r>
          </w:p>
        </w:tc>
      </w:tr>
      <w:tr w:rsidR="00F50604" w14:paraId="6C54B7CF" w14:textId="77777777" w:rsidTr="00F50604">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5BF54BE"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822C6AD" w14:textId="77777777" w:rsidR="00F50604" w:rsidRDefault="00F50604">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192CC9E5" w14:textId="77777777" w:rsidR="00F50604" w:rsidRDefault="00F50604">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64A1102" w14:textId="77777777" w:rsidR="00F50604" w:rsidRDefault="00F50604">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27B6A1F" w14:textId="77777777" w:rsidR="00F50604" w:rsidRDefault="00F50604">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3A2EC6C" w14:textId="77777777" w:rsidR="00F50604" w:rsidRDefault="00F50604">
            <w:pPr>
              <w:rPr>
                <w:sz w:val="20"/>
                <w:szCs w:val="20"/>
                <w:lang w:val="tr-TR"/>
              </w:rPr>
            </w:pPr>
          </w:p>
        </w:tc>
      </w:tr>
      <w:tr w:rsidR="00F50604" w14:paraId="5CCAA839" w14:textId="77777777" w:rsidTr="00F50604">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91C7278"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3601939" w14:textId="77777777" w:rsidR="00F50604" w:rsidRDefault="00F50604">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38B458F4" w14:textId="77777777" w:rsidR="00F50604" w:rsidRDefault="00F50604">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9C559C9" w14:textId="77777777" w:rsidR="00F50604" w:rsidRDefault="00F50604">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312695C" w14:textId="77777777" w:rsidR="00F50604" w:rsidRDefault="00F50604">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460B349" w14:textId="77777777" w:rsidR="00F50604" w:rsidRDefault="00F50604">
            <w:pPr>
              <w:rPr>
                <w:sz w:val="20"/>
                <w:szCs w:val="20"/>
                <w:lang w:val="tr-TR"/>
              </w:rPr>
            </w:pPr>
          </w:p>
        </w:tc>
      </w:tr>
      <w:tr w:rsidR="00F50604" w14:paraId="01DD3760" w14:textId="77777777" w:rsidTr="00F50604">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5A46F17"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046C422" w14:textId="77777777" w:rsidR="00F50604" w:rsidRDefault="00F50604">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65DF3314" w14:textId="77777777" w:rsidR="00F50604" w:rsidRDefault="00F50604">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3EB7614E" w14:textId="77777777" w:rsidR="00F50604" w:rsidRDefault="00F50604">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C1CBB6A" w14:textId="77777777" w:rsidR="00F50604" w:rsidRDefault="00F50604">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54E8F54" w14:textId="77777777" w:rsidR="00F50604" w:rsidRDefault="00F50604">
            <w:pPr>
              <w:rPr>
                <w:sz w:val="20"/>
                <w:szCs w:val="20"/>
                <w:lang w:val="tr-TR"/>
              </w:rPr>
            </w:pPr>
          </w:p>
        </w:tc>
      </w:tr>
      <w:tr w:rsidR="00F50604" w14:paraId="5779972E" w14:textId="77777777" w:rsidTr="00F50604">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EA217A6"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B71F081" w14:textId="77777777" w:rsidR="00F50604" w:rsidRDefault="00F50604">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6D24745B" w14:textId="77777777" w:rsidR="00F50604" w:rsidRDefault="00F50604">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A90ABB0" w14:textId="77777777" w:rsidR="00F50604" w:rsidRDefault="00F50604">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B1756AF" w14:textId="77777777" w:rsidR="00F50604" w:rsidRDefault="00F50604">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9651F97" w14:textId="77777777" w:rsidR="00F50604" w:rsidRDefault="00F50604">
            <w:pPr>
              <w:rPr>
                <w:sz w:val="20"/>
                <w:szCs w:val="20"/>
                <w:lang w:val="tr-TR"/>
              </w:rPr>
            </w:pPr>
          </w:p>
        </w:tc>
      </w:tr>
      <w:tr w:rsidR="00F50604" w14:paraId="47F05FEC" w14:textId="77777777" w:rsidTr="00F50604">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EA9A9CF"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DE44BD4" w14:textId="77777777" w:rsidR="00F50604" w:rsidRDefault="00F50604">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3A3DF7EE" w14:textId="77777777" w:rsidR="00F50604" w:rsidRDefault="00F50604">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765D3F4C" w14:textId="77777777" w:rsidR="00F50604" w:rsidRDefault="00F50604">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2523EA4" w14:textId="77777777" w:rsidR="00F50604" w:rsidRDefault="00F50604">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83A197B" w14:textId="77777777" w:rsidR="00F50604" w:rsidRDefault="00F50604">
            <w:pPr>
              <w:rPr>
                <w:sz w:val="20"/>
                <w:szCs w:val="20"/>
                <w:lang w:val="tr-TR"/>
              </w:rPr>
            </w:pPr>
          </w:p>
        </w:tc>
      </w:tr>
      <w:tr w:rsidR="00F50604" w14:paraId="1266F883" w14:textId="77777777" w:rsidTr="00F50604">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B9CAB36"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4612595" w14:textId="77777777" w:rsidR="00F50604" w:rsidRDefault="00F50604">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4DEBC5C8" w14:textId="77777777" w:rsidR="00F50604" w:rsidRDefault="00F50604">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90F5ED9" w14:textId="77777777" w:rsidR="00F50604" w:rsidRDefault="00F50604">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DB698D5" w14:textId="77777777" w:rsidR="00F50604" w:rsidRDefault="00F50604">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111C95E" w14:textId="77777777" w:rsidR="00F50604" w:rsidRDefault="00F50604">
            <w:pPr>
              <w:rPr>
                <w:sz w:val="20"/>
                <w:szCs w:val="20"/>
                <w:lang w:val="tr-TR"/>
              </w:rPr>
            </w:pPr>
          </w:p>
        </w:tc>
      </w:tr>
      <w:tr w:rsidR="00F50604" w14:paraId="6D5D188B" w14:textId="77777777" w:rsidTr="00F50604">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3587982"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43A2161" w14:textId="77777777" w:rsidR="00F50604" w:rsidRDefault="00F50604">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051F6613" w14:textId="77777777" w:rsidR="00F50604" w:rsidRDefault="00F50604">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09BA698" w14:textId="77777777" w:rsidR="00F50604" w:rsidRDefault="00F50604">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E52D7D5" w14:textId="77777777" w:rsidR="00F50604" w:rsidRDefault="00F50604">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B2ECC37" w14:textId="77777777" w:rsidR="00F50604" w:rsidRDefault="00F50604">
            <w:pPr>
              <w:rPr>
                <w:sz w:val="20"/>
                <w:szCs w:val="20"/>
                <w:lang w:val="tr-TR"/>
              </w:rPr>
            </w:pPr>
          </w:p>
        </w:tc>
      </w:tr>
      <w:tr w:rsidR="00F50604" w14:paraId="7DB44194" w14:textId="77777777" w:rsidTr="00F50604">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783800A"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AD3B6B4" w14:textId="77777777" w:rsidR="00F50604" w:rsidRDefault="00F50604">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271504A3" w14:textId="77777777" w:rsidR="00F50604" w:rsidRDefault="00F50604">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C5FB4C2" w14:textId="77777777" w:rsidR="00F50604" w:rsidRDefault="00F50604">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2EA6649F" w14:textId="77777777" w:rsidR="00F50604" w:rsidRDefault="00F50604">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06F0233" w14:textId="77777777" w:rsidR="00F50604" w:rsidRDefault="00F50604">
            <w:pPr>
              <w:rPr>
                <w:sz w:val="18"/>
                <w:szCs w:val="18"/>
                <w:lang w:val="tr-TR"/>
              </w:rPr>
            </w:pPr>
          </w:p>
        </w:tc>
      </w:tr>
      <w:tr w:rsidR="00F50604" w14:paraId="5D11E74E" w14:textId="77777777" w:rsidTr="00F50604">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0744CFEB" w14:textId="77777777" w:rsidR="00F50604" w:rsidRDefault="00F50604">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5E9154D" w14:textId="77777777" w:rsidR="00F50604" w:rsidRDefault="00F50604">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09E32E40" w14:textId="77777777" w:rsidR="00F50604" w:rsidRDefault="00F50604">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B7209B7" w14:textId="77777777" w:rsidR="00F50604" w:rsidRDefault="00F50604">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0EBA1BA" w14:textId="77777777" w:rsidR="00F50604" w:rsidRDefault="00F50604">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AA813F1" w14:textId="77777777" w:rsidR="00F50604" w:rsidRDefault="00F50604">
            <w:pPr>
              <w:rPr>
                <w:sz w:val="18"/>
                <w:szCs w:val="18"/>
                <w:lang w:val="tr-TR"/>
              </w:rPr>
            </w:pPr>
          </w:p>
        </w:tc>
      </w:tr>
      <w:tr w:rsidR="00F50604" w14:paraId="3FA93740" w14:textId="77777777" w:rsidTr="00F50604">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2E3849D" w14:textId="77777777" w:rsidR="00F50604" w:rsidRDefault="00F50604">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3D633661" w14:textId="77777777" w:rsidR="00F50604" w:rsidRDefault="00F50604">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2229FBAF" w14:textId="77777777" w:rsidR="00F50604" w:rsidRDefault="00F50604">
            <w:pPr>
              <w:rPr>
                <w:b/>
                <w:sz w:val="20"/>
                <w:szCs w:val="20"/>
                <w:lang w:val="tr-TR"/>
              </w:rPr>
            </w:pPr>
            <w:r>
              <w:rPr>
                <w:b/>
                <w:color w:val="1F497D"/>
                <w:sz w:val="20"/>
                <w:szCs w:val="20"/>
                <w:lang w:val="tr-TR"/>
              </w:rPr>
              <w:t>100%</w:t>
            </w:r>
          </w:p>
        </w:tc>
      </w:tr>
      <w:tr w:rsidR="00F50604" w14:paraId="1A51A976" w14:textId="77777777" w:rsidTr="00F50604">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59B96173" w14:textId="77777777" w:rsidR="00F50604" w:rsidRDefault="00F50604">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37DC5264" w14:textId="77777777" w:rsidR="00F50604" w:rsidRDefault="00F50604">
            <w:pPr>
              <w:jc w:val="both"/>
              <w:rPr>
                <w:sz w:val="20"/>
                <w:szCs w:val="20"/>
                <w:lang w:val="tr-TR"/>
              </w:rPr>
            </w:pPr>
            <w:r>
              <w:rPr>
                <w:sz w:val="20"/>
                <w:szCs w:val="20"/>
                <w:lang w:val="tr-TR"/>
              </w:rPr>
              <w:t>Öğrenciler öğrenim çıktılarını …… ile göstereceklerdir.</w:t>
            </w:r>
          </w:p>
        </w:tc>
      </w:tr>
      <w:tr w:rsidR="00F50604" w14:paraId="3F4ECD95" w14:textId="77777777" w:rsidTr="00F50604">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49DED342" w14:textId="77777777" w:rsidR="00F50604" w:rsidRDefault="00F50604">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045B5815" w14:textId="77777777" w:rsidR="00F50604" w:rsidRDefault="00F50604">
            <w:pPr>
              <w:jc w:val="both"/>
              <w:rPr>
                <w:sz w:val="20"/>
                <w:szCs w:val="20"/>
                <w:lang w:val="tr-TR"/>
              </w:rPr>
            </w:pPr>
            <w:r>
              <w:rPr>
                <w:sz w:val="20"/>
                <w:szCs w:val="20"/>
                <w:lang w:val="tr-TR"/>
              </w:rPr>
              <w:t>Harf notu belirleme metodu temeli ders izlencesinde belirtilmekte olup giriş dersinde açıklanmaktadır ve bölümün önceden internet sayfası üzerinden duyurduğu not sistemi kriterleri ile uyumludur.</w:t>
            </w:r>
          </w:p>
        </w:tc>
      </w:tr>
      <w:tr w:rsidR="00F50604" w14:paraId="72A31C9F" w14:textId="77777777" w:rsidTr="00F50604">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4D31B08F" w14:textId="77777777" w:rsidR="00F50604" w:rsidRDefault="00F50604">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064F3937" w14:textId="77777777" w:rsidR="00F50604" w:rsidRDefault="00F50604">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2852AF99" w14:textId="77777777" w:rsidR="00F50604" w:rsidRDefault="00F50604">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07275867" w14:textId="77777777" w:rsidR="00F50604" w:rsidRDefault="00F50604">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0B771667" w14:textId="77777777" w:rsidR="00F50604" w:rsidRDefault="00F50604">
            <w:pPr>
              <w:jc w:val="center"/>
              <w:rPr>
                <w:b/>
                <w:color w:val="1F497D"/>
                <w:sz w:val="20"/>
                <w:szCs w:val="20"/>
                <w:lang w:val="tr-TR"/>
              </w:rPr>
            </w:pPr>
            <w:r>
              <w:rPr>
                <w:b/>
                <w:color w:val="1F497D"/>
                <w:sz w:val="20"/>
                <w:szCs w:val="20"/>
                <w:lang w:val="tr-TR"/>
              </w:rPr>
              <w:t>Saat</w:t>
            </w:r>
          </w:p>
        </w:tc>
      </w:tr>
      <w:tr w:rsidR="00F50604" w14:paraId="21D3CC76" w14:textId="77777777" w:rsidTr="00F50604">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68DEA3B" w14:textId="77777777" w:rsidR="00F50604" w:rsidRDefault="00F50604">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3D5FDDFB" w14:textId="77777777" w:rsidR="00F50604" w:rsidRDefault="00F50604">
            <w:pPr>
              <w:jc w:val="center"/>
              <w:rPr>
                <w:sz w:val="20"/>
                <w:szCs w:val="20"/>
                <w:lang w:val="tr-TR"/>
              </w:rPr>
            </w:pPr>
            <w:r>
              <w:rPr>
                <w:b/>
                <w:color w:val="1F497D"/>
                <w:sz w:val="20"/>
                <w:szCs w:val="20"/>
                <w:lang w:val="tr-TR"/>
              </w:rPr>
              <w:t>Öğretim elemanı tarafından uygulanan süre</w:t>
            </w:r>
          </w:p>
        </w:tc>
      </w:tr>
      <w:tr w:rsidR="00F50604" w14:paraId="60184278" w14:textId="77777777" w:rsidTr="00F50604">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557A262" w14:textId="77777777" w:rsidR="00F50604" w:rsidRDefault="00F50604">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DFD6970" w14:textId="77777777" w:rsidR="00F50604" w:rsidRDefault="00F50604">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1DC2AD61" w14:textId="77777777" w:rsidR="00F50604" w:rsidRDefault="00F50604">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508224D9" w14:textId="77777777" w:rsidR="00F50604" w:rsidRDefault="00F50604">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BCC8508" w14:textId="3A837ED1" w:rsidR="00F50604" w:rsidRDefault="009E7745">
            <w:pPr>
              <w:jc w:val="center"/>
              <w:rPr>
                <w:color w:val="000000"/>
                <w:sz w:val="20"/>
                <w:szCs w:val="20"/>
                <w:lang w:val="tr-TR"/>
              </w:rPr>
            </w:pPr>
            <w:r>
              <w:rPr>
                <w:color w:val="000000"/>
                <w:sz w:val="20"/>
                <w:szCs w:val="20"/>
                <w:lang w:val="tr-TR"/>
              </w:rPr>
              <w:t>42</w:t>
            </w:r>
          </w:p>
        </w:tc>
      </w:tr>
      <w:tr w:rsidR="00F50604" w14:paraId="411927D3" w14:textId="77777777" w:rsidTr="00F50604">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DBAE923" w14:textId="77777777" w:rsidR="00F50604" w:rsidRDefault="00F50604">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268E9AA4" w14:textId="77777777" w:rsidR="00F50604" w:rsidRDefault="00F50604">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47CF3E86" w14:textId="77777777" w:rsidR="00F50604" w:rsidRDefault="00F50604">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749E7650" w14:textId="77777777" w:rsidR="00F50604" w:rsidRDefault="00F50604">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E2DE0E2" w14:textId="77777777" w:rsidR="00F50604" w:rsidRDefault="00F50604">
            <w:pPr>
              <w:jc w:val="center"/>
              <w:rPr>
                <w:sz w:val="20"/>
                <w:szCs w:val="20"/>
                <w:lang w:val="tr-TR"/>
              </w:rPr>
            </w:pPr>
          </w:p>
        </w:tc>
      </w:tr>
      <w:tr w:rsidR="00F50604" w14:paraId="231D32EA" w14:textId="77777777" w:rsidTr="00F50604">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D19AEE1" w14:textId="77777777" w:rsidR="00F50604" w:rsidRDefault="00F50604">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D56D6C9" w14:textId="77777777" w:rsidR="00F50604" w:rsidRDefault="00F50604">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677AD055" w14:textId="77777777" w:rsidR="00F50604" w:rsidRDefault="00F50604">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6D973B9F" w14:textId="77777777" w:rsidR="00F50604" w:rsidRDefault="00F50604">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DD72E6F" w14:textId="77777777" w:rsidR="00F50604" w:rsidRDefault="00F50604">
            <w:pPr>
              <w:jc w:val="center"/>
              <w:rPr>
                <w:sz w:val="20"/>
                <w:szCs w:val="20"/>
                <w:lang w:val="tr-TR"/>
              </w:rPr>
            </w:pPr>
          </w:p>
        </w:tc>
      </w:tr>
      <w:tr w:rsidR="00F50604" w14:paraId="29108FE5" w14:textId="77777777" w:rsidTr="00F50604">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23705A3" w14:textId="77777777" w:rsidR="00F50604" w:rsidRDefault="00F50604">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03E014C3" w14:textId="77777777" w:rsidR="00F50604" w:rsidRDefault="00F50604">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46892873" w14:textId="77777777" w:rsidR="00F50604" w:rsidRDefault="00F50604">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16E192AE" w14:textId="77777777" w:rsidR="00F50604" w:rsidRDefault="00F50604">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6C4DAF3" w14:textId="77777777" w:rsidR="00F50604" w:rsidRDefault="00F50604">
            <w:pPr>
              <w:jc w:val="center"/>
              <w:rPr>
                <w:sz w:val="20"/>
                <w:szCs w:val="20"/>
                <w:lang w:val="tr-TR"/>
              </w:rPr>
            </w:pPr>
          </w:p>
        </w:tc>
      </w:tr>
      <w:tr w:rsidR="00F50604" w14:paraId="3B2B7683" w14:textId="77777777" w:rsidTr="00F50604">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B6D0214" w14:textId="77777777" w:rsidR="00F50604" w:rsidRDefault="00F50604">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FF5BAD2" w14:textId="77777777" w:rsidR="00F50604" w:rsidRDefault="00F50604">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310CC004" w14:textId="77777777" w:rsidR="00F50604" w:rsidRDefault="00F50604">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512F15FF" w14:textId="77777777" w:rsidR="00F50604" w:rsidRDefault="00F50604">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66BA87D" w14:textId="77777777" w:rsidR="00F50604" w:rsidRDefault="00F50604">
            <w:pPr>
              <w:jc w:val="center"/>
              <w:rPr>
                <w:sz w:val="20"/>
                <w:szCs w:val="20"/>
                <w:lang w:val="tr-TR"/>
              </w:rPr>
            </w:pPr>
          </w:p>
        </w:tc>
      </w:tr>
      <w:tr w:rsidR="00F50604" w14:paraId="043153A5" w14:textId="77777777" w:rsidTr="00F50604">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D6E54C9" w14:textId="77777777" w:rsidR="00F50604" w:rsidRDefault="00F50604">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CB76AA6" w14:textId="77777777" w:rsidR="00F50604" w:rsidRDefault="00F50604">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03835506" w14:textId="77777777" w:rsidR="00F50604" w:rsidRDefault="00F50604">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60617E2D" w14:textId="77777777" w:rsidR="00F50604" w:rsidRDefault="00F50604">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17326AA1" w14:textId="77777777" w:rsidR="00F50604" w:rsidRDefault="00F50604">
            <w:pPr>
              <w:jc w:val="center"/>
              <w:rPr>
                <w:sz w:val="20"/>
                <w:szCs w:val="20"/>
                <w:lang w:val="tr-TR"/>
              </w:rPr>
            </w:pPr>
          </w:p>
        </w:tc>
      </w:tr>
      <w:tr w:rsidR="00F50604" w14:paraId="7EA42B49" w14:textId="77777777" w:rsidTr="00F50604">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3629A69" w14:textId="77777777" w:rsidR="00F50604" w:rsidRDefault="00F50604">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28CA9433" w14:textId="77777777" w:rsidR="00F50604" w:rsidRDefault="00F50604">
            <w:pPr>
              <w:jc w:val="center"/>
              <w:rPr>
                <w:b/>
                <w:i/>
                <w:color w:val="1F497D"/>
                <w:sz w:val="20"/>
                <w:szCs w:val="20"/>
                <w:lang w:val="tr-TR"/>
              </w:rPr>
            </w:pPr>
            <w:r>
              <w:rPr>
                <w:b/>
                <w:color w:val="1F497D"/>
                <w:sz w:val="20"/>
                <w:szCs w:val="20"/>
                <w:lang w:val="tr-TR"/>
              </w:rPr>
              <w:t>Öğrencinin ayırması beklenen tahmini süre</w:t>
            </w:r>
          </w:p>
        </w:tc>
      </w:tr>
      <w:tr w:rsidR="00F50604" w14:paraId="5E36B2CB" w14:textId="77777777" w:rsidTr="00F50604">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B1D89A6" w14:textId="77777777" w:rsidR="00F50604" w:rsidRDefault="00F50604">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3736A881" w14:textId="77777777" w:rsidR="00F50604" w:rsidRDefault="00F50604">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46EB38CD" w14:textId="77777777" w:rsidR="00F50604" w:rsidRDefault="00F50604">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48EEE571" w14:textId="77777777" w:rsidR="00F50604" w:rsidRDefault="00F50604">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FE4F925" w14:textId="77777777" w:rsidR="00F50604" w:rsidRDefault="00F50604">
            <w:pPr>
              <w:jc w:val="center"/>
              <w:rPr>
                <w:color w:val="000000"/>
                <w:sz w:val="20"/>
                <w:szCs w:val="20"/>
                <w:lang w:val="tr-TR"/>
              </w:rPr>
            </w:pPr>
          </w:p>
        </w:tc>
      </w:tr>
      <w:tr w:rsidR="00F50604" w14:paraId="5ED1E848" w14:textId="77777777" w:rsidTr="00F50604">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375F1FB" w14:textId="77777777" w:rsidR="00F50604" w:rsidRDefault="00F50604">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0ED11B07" w14:textId="77777777" w:rsidR="00F50604" w:rsidRDefault="00F50604">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0706A44D" w14:textId="77777777" w:rsidR="00F50604" w:rsidRDefault="00F50604">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24D9DFC3" w14:textId="77777777" w:rsidR="00F50604" w:rsidRDefault="00F50604">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56A01BF" w14:textId="4AC4BDF4" w:rsidR="00F50604" w:rsidRDefault="009E7745">
            <w:pPr>
              <w:jc w:val="center"/>
              <w:rPr>
                <w:color w:val="000000"/>
                <w:sz w:val="20"/>
                <w:szCs w:val="20"/>
                <w:lang w:val="tr-TR"/>
              </w:rPr>
            </w:pPr>
            <w:r>
              <w:rPr>
                <w:color w:val="000000"/>
                <w:sz w:val="20"/>
                <w:szCs w:val="20"/>
                <w:lang w:val="tr-TR"/>
              </w:rPr>
              <w:t>15</w:t>
            </w:r>
          </w:p>
        </w:tc>
      </w:tr>
      <w:tr w:rsidR="00F50604" w14:paraId="3D516306" w14:textId="77777777" w:rsidTr="00F50604">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5C90193" w14:textId="77777777" w:rsidR="00F50604" w:rsidRDefault="00F50604">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B4E420F" w14:textId="77777777" w:rsidR="00F50604" w:rsidRDefault="00F50604">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04493B9B" w14:textId="77777777" w:rsidR="00F50604" w:rsidRDefault="00F50604">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08804A0E" w14:textId="77777777" w:rsidR="00F50604" w:rsidRDefault="00F50604">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CA5BD06" w14:textId="4CFE2E90" w:rsidR="00F50604" w:rsidRDefault="009E7745">
            <w:pPr>
              <w:jc w:val="center"/>
              <w:rPr>
                <w:color w:val="000000"/>
                <w:sz w:val="20"/>
                <w:szCs w:val="20"/>
                <w:lang w:val="tr-TR"/>
              </w:rPr>
            </w:pPr>
            <w:r>
              <w:rPr>
                <w:color w:val="000000"/>
                <w:sz w:val="20"/>
                <w:szCs w:val="20"/>
                <w:lang w:val="tr-TR"/>
              </w:rPr>
              <w:t>14</w:t>
            </w:r>
          </w:p>
        </w:tc>
      </w:tr>
      <w:tr w:rsidR="00F50604" w14:paraId="66839DA7" w14:textId="77777777" w:rsidTr="00F50604">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650C0D5" w14:textId="77777777" w:rsidR="00F50604" w:rsidRDefault="00F50604">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3029B8D" w14:textId="77777777" w:rsidR="00F50604" w:rsidRDefault="00F50604">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6616208D" w14:textId="77777777" w:rsidR="00F50604" w:rsidRDefault="00F50604">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79EBA121" w14:textId="77777777" w:rsidR="00F50604" w:rsidRDefault="00F50604">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F915C02" w14:textId="4E4D2E1E" w:rsidR="00F50604" w:rsidRDefault="009E7745">
            <w:pPr>
              <w:jc w:val="center"/>
              <w:rPr>
                <w:sz w:val="20"/>
                <w:szCs w:val="20"/>
                <w:lang w:val="tr-TR"/>
              </w:rPr>
            </w:pPr>
            <w:r>
              <w:rPr>
                <w:sz w:val="20"/>
                <w:szCs w:val="20"/>
                <w:lang w:val="tr-TR"/>
              </w:rPr>
              <w:t>14</w:t>
            </w:r>
          </w:p>
        </w:tc>
      </w:tr>
      <w:tr w:rsidR="00F50604" w14:paraId="2F79CF66" w14:textId="77777777" w:rsidTr="00F50604">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2440335" w14:textId="77777777" w:rsidR="00F50604" w:rsidRDefault="00F50604">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663BE58A" w14:textId="77777777" w:rsidR="00F50604" w:rsidRDefault="00F50604">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22E1BE72" w14:textId="77777777" w:rsidR="00F50604" w:rsidRDefault="00F50604">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4953D0B0" w14:textId="48CA7E9E" w:rsidR="00F50604" w:rsidRDefault="009E7745">
            <w:pPr>
              <w:jc w:val="center"/>
              <w:rPr>
                <w:sz w:val="20"/>
                <w:szCs w:val="20"/>
                <w:lang w:val="tr-TR"/>
              </w:rPr>
            </w:pPr>
            <w:r>
              <w:rPr>
                <w:sz w:val="20"/>
                <w:szCs w:val="20"/>
                <w:lang w:val="tr-TR"/>
              </w:rPr>
              <w:t>85</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C12FA1" w14:textId="77777777" w:rsidR="00A14BB5" w:rsidRDefault="00A14BB5" w:rsidP="00AC6DCE">
      <w:r>
        <w:separator/>
      </w:r>
    </w:p>
  </w:endnote>
  <w:endnote w:type="continuationSeparator" w:id="0">
    <w:p w14:paraId="135E68B1" w14:textId="77777777" w:rsidR="00A14BB5" w:rsidRDefault="00A14BB5"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71ABA8" w14:textId="59671B77" w:rsidR="00DD223F" w:rsidRDefault="00DD223F" w:rsidP="00DD223F">
    <w:pPr>
      <w:pStyle w:val="Footer"/>
    </w:pPr>
    <w:r>
      <w:t>F</w:t>
    </w:r>
    <w:r>
      <w:t>orm No: ÜY-FR-0238</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1708B421" w14:textId="77777777" w:rsidR="00DD223F" w:rsidRDefault="00DD22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2920BC" w14:textId="77777777" w:rsidR="00A14BB5" w:rsidRDefault="00A14BB5" w:rsidP="00AC6DCE">
      <w:r>
        <w:separator/>
      </w:r>
    </w:p>
  </w:footnote>
  <w:footnote w:type="continuationSeparator" w:id="0">
    <w:p w14:paraId="63357305" w14:textId="77777777" w:rsidR="00A14BB5" w:rsidRDefault="00A14BB5"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1BA3"/>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6F44"/>
    <w:rsid w:val="000B2737"/>
    <w:rsid w:val="000B48F2"/>
    <w:rsid w:val="000B6D0E"/>
    <w:rsid w:val="000B7DAA"/>
    <w:rsid w:val="000C5DA1"/>
    <w:rsid w:val="000D645D"/>
    <w:rsid w:val="000E0025"/>
    <w:rsid w:val="000E6EC3"/>
    <w:rsid w:val="000E756F"/>
    <w:rsid w:val="000F31EF"/>
    <w:rsid w:val="000F40C9"/>
    <w:rsid w:val="000F46BD"/>
    <w:rsid w:val="000F5048"/>
    <w:rsid w:val="000F7664"/>
    <w:rsid w:val="00100A78"/>
    <w:rsid w:val="00102762"/>
    <w:rsid w:val="001034CF"/>
    <w:rsid w:val="00112048"/>
    <w:rsid w:val="0011491C"/>
    <w:rsid w:val="00120B82"/>
    <w:rsid w:val="00121D63"/>
    <w:rsid w:val="00124342"/>
    <w:rsid w:val="00125FC8"/>
    <w:rsid w:val="00130E58"/>
    <w:rsid w:val="00134F8E"/>
    <w:rsid w:val="00136AD9"/>
    <w:rsid w:val="00143974"/>
    <w:rsid w:val="001469E7"/>
    <w:rsid w:val="00147F3C"/>
    <w:rsid w:val="00172C27"/>
    <w:rsid w:val="0017361C"/>
    <w:rsid w:val="00182B93"/>
    <w:rsid w:val="00187269"/>
    <w:rsid w:val="00190C3B"/>
    <w:rsid w:val="0019531B"/>
    <w:rsid w:val="001957BD"/>
    <w:rsid w:val="001974F4"/>
    <w:rsid w:val="001A6B23"/>
    <w:rsid w:val="001B0484"/>
    <w:rsid w:val="001B070F"/>
    <w:rsid w:val="001C1A4E"/>
    <w:rsid w:val="001C32EA"/>
    <w:rsid w:val="001D3A3C"/>
    <w:rsid w:val="001D6C9C"/>
    <w:rsid w:val="001E7539"/>
    <w:rsid w:val="001F3DB2"/>
    <w:rsid w:val="001F4828"/>
    <w:rsid w:val="00200C7D"/>
    <w:rsid w:val="002011FF"/>
    <w:rsid w:val="002012A9"/>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7688"/>
    <w:rsid w:val="002F32F5"/>
    <w:rsid w:val="002F34CE"/>
    <w:rsid w:val="002F3A3A"/>
    <w:rsid w:val="002F4198"/>
    <w:rsid w:val="002F474F"/>
    <w:rsid w:val="002F6911"/>
    <w:rsid w:val="00304C3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3857"/>
    <w:rsid w:val="004258FA"/>
    <w:rsid w:val="0042699E"/>
    <w:rsid w:val="00427110"/>
    <w:rsid w:val="00443937"/>
    <w:rsid w:val="00443B32"/>
    <w:rsid w:val="00444D33"/>
    <w:rsid w:val="00444F52"/>
    <w:rsid w:val="00446A04"/>
    <w:rsid w:val="00454731"/>
    <w:rsid w:val="00456476"/>
    <w:rsid w:val="00461025"/>
    <w:rsid w:val="00461780"/>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1C8A"/>
    <w:rsid w:val="00813A20"/>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B7FA7"/>
    <w:rsid w:val="009C0378"/>
    <w:rsid w:val="009C1ABE"/>
    <w:rsid w:val="009C1DEF"/>
    <w:rsid w:val="009C241E"/>
    <w:rsid w:val="009D188A"/>
    <w:rsid w:val="009D18E4"/>
    <w:rsid w:val="009D7AAF"/>
    <w:rsid w:val="009E6AE4"/>
    <w:rsid w:val="009E6CE0"/>
    <w:rsid w:val="009E7745"/>
    <w:rsid w:val="009F444A"/>
    <w:rsid w:val="009F5A72"/>
    <w:rsid w:val="00A049B8"/>
    <w:rsid w:val="00A04CA2"/>
    <w:rsid w:val="00A07D9D"/>
    <w:rsid w:val="00A10014"/>
    <w:rsid w:val="00A10AAA"/>
    <w:rsid w:val="00A14BB5"/>
    <w:rsid w:val="00A21EDD"/>
    <w:rsid w:val="00A4131F"/>
    <w:rsid w:val="00A4403D"/>
    <w:rsid w:val="00A44C97"/>
    <w:rsid w:val="00A46B38"/>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5FF"/>
    <w:rsid w:val="00AC6DCE"/>
    <w:rsid w:val="00AD00FA"/>
    <w:rsid w:val="00AD0671"/>
    <w:rsid w:val="00AD17EE"/>
    <w:rsid w:val="00AD2456"/>
    <w:rsid w:val="00AE6527"/>
    <w:rsid w:val="00AE70A0"/>
    <w:rsid w:val="00AE7D68"/>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310C"/>
    <w:rsid w:val="00B95964"/>
    <w:rsid w:val="00BA09D4"/>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179EF"/>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223F"/>
    <w:rsid w:val="00DD4804"/>
    <w:rsid w:val="00DE2D78"/>
    <w:rsid w:val="00DE7F14"/>
    <w:rsid w:val="00DF049E"/>
    <w:rsid w:val="00DF0673"/>
    <w:rsid w:val="00DF1B61"/>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0604"/>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D251D"/>
    <w:rsid w:val="00FE05FE"/>
    <w:rsid w:val="00FE16D2"/>
    <w:rsid w:val="00FE3A66"/>
    <w:rsid w:val="00FE3ED2"/>
    <w:rsid w:val="00FE4268"/>
    <w:rsid w:val="00FE78B5"/>
    <w:rsid w:val="00FF0C9D"/>
    <w:rsid w:val="00FF23D0"/>
    <w:rsid w:val="00FF5EF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970364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756292114">
      <w:bodyDiv w:val="1"/>
      <w:marLeft w:val="0"/>
      <w:marRight w:val="0"/>
      <w:marTop w:val="0"/>
      <w:marBottom w:val="0"/>
      <w:divBdr>
        <w:top w:val="none" w:sz="0" w:space="0" w:color="auto"/>
        <w:left w:val="none" w:sz="0" w:space="0" w:color="auto"/>
        <w:bottom w:val="none" w:sz="0" w:space="0" w:color="auto"/>
        <w:right w:val="none" w:sz="0" w:space="0" w:color="auto"/>
      </w:divBdr>
    </w:div>
    <w:div w:id="799373721">
      <w:bodyDiv w:val="1"/>
      <w:marLeft w:val="0"/>
      <w:marRight w:val="0"/>
      <w:marTop w:val="0"/>
      <w:marBottom w:val="0"/>
      <w:divBdr>
        <w:top w:val="none" w:sz="0" w:space="0" w:color="auto"/>
        <w:left w:val="none" w:sz="0" w:space="0" w:color="auto"/>
        <w:bottom w:val="none" w:sz="0" w:space="0" w:color="auto"/>
        <w:right w:val="none" w:sz="0" w:space="0" w:color="auto"/>
      </w:divBdr>
    </w:div>
    <w:div w:id="877357229">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302165">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5347D-A74B-4AF2-AF96-F8B60751F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4</Pages>
  <Words>975</Words>
  <Characters>6496</Characters>
  <Application>Microsoft Office Word</Application>
  <DocSecurity>0</DocSecurity>
  <Lines>54</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58</cp:revision>
  <cp:lastPrinted>2016-05-25T10:33:00Z</cp:lastPrinted>
  <dcterms:created xsi:type="dcterms:W3CDTF">2018-10-16T11:57:00Z</dcterms:created>
  <dcterms:modified xsi:type="dcterms:W3CDTF">2018-12-17T06:41:00Z</dcterms:modified>
</cp:coreProperties>
</file>